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7E39D" w14:textId="3A43B628" w:rsidR="00FC4C65" w:rsidRDefault="00FC4C65" w:rsidP="00F96086">
      <w:pPr>
        <w:spacing w:after="120"/>
        <w:rPr>
          <w:rFonts w:ascii="Times New Roman" w:hAnsi="Times New Roman" w:cs="Times New Roman"/>
          <w:b/>
          <w:i/>
          <w:sz w:val="28"/>
          <w:szCs w:val="28"/>
        </w:rPr>
      </w:pPr>
    </w:p>
    <w:p w14:paraId="52AFF83E" w14:textId="43D348F3" w:rsidR="00FC4C65" w:rsidRDefault="00FC4C65" w:rsidP="00F96086">
      <w:pPr>
        <w:spacing w:after="120"/>
        <w:rPr>
          <w:rFonts w:ascii="Times New Roman" w:hAnsi="Times New Roman" w:cs="Times New Roman"/>
          <w:b/>
          <w:i/>
          <w:sz w:val="28"/>
          <w:szCs w:val="28"/>
        </w:rPr>
      </w:pPr>
    </w:p>
    <w:p w14:paraId="1BA277BC" w14:textId="42D81886" w:rsidR="00FC4C65" w:rsidRDefault="00FC4C65" w:rsidP="00F96086">
      <w:pPr>
        <w:spacing w:after="120"/>
        <w:rPr>
          <w:rFonts w:ascii="Times New Roman" w:hAnsi="Times New Roman" w:cs="Times New Roman"/>
          <w:b/>
          <w:i/>
          <w:sz w:val="28"/>
          <w:szCs w:val="28"/>
        </w:rPr>
      </w:pPr>
    </w:p>
    <w:p w14:paraId="20AEC1B7" w14:textId="77777777" w:rsidR="0083041F" w:rsidRDefault="0083041F" w:rsidP="002827A5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3608F15A" w14:textId="699BFFBC" w:rsidR="002827A5" w:rsidRPr="00684C8E" w:rsidRDefault="002827A5" w:rsidP="002827A5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>BIDMC InSPIRE Initiative</w:t>
      </w:r>
    </w:p>
    <w:p w14:paraId="372D7F01" w14:textId="65E8B6E0" w:rsidR="00F96086" w:rsidRDefault="002827A5" w:rsidP="002827A5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>202</w:t>
      </w:r>
      <w:r w:rsidR="00093074">
        <w:rPr>
          <w:rFonts w:ascii="Arial" w:hAnsi="Arial" w:cs="Arial"/>
          <w:b/>
          <w:color w:val="1F497D" w:themeColor="text2"/>
          <w:sz w:val="28"/>
          <w:szCs w:val="28"/>
        </w:rPr>
        <w:t>6</w:t>
      </w: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 xml:space="preserve"> Spark Grant Awards</w:t>
      </w:r>
    </w:p>
    <w:p w14:paraId="116BC84D" w14:textId="77777777" w:rsidR="002827A5" w:rsidRPr="002827A5" w:rsidRDefault="002827A5" w:rsidP="002827A5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5B650555" w14:textId="5A14DC96" w:rsidR="00F87943" w:rsidRDefault="00F87943" w:rsidP="00F87943">
      <w:pPr>
        <w:spacing w:after="120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5B0A72">
        <w:rPr>
          <w:rFonts w:ascii="Times New Roman" w:hAnsi="Times New Roman" w:cs="Times New Roman"/>
          <w:b/>
          <w:i/>
          <w:sz w:val="28"/>
          <w:szCs w:val="28"/>
        </w:rPr>
        <w:t xml:space="preserve">LETTER OF INTENT </w:t>
      </w:r>
      <w:r w:rsidR="00B220CD">
        <w:rPr>
          <w:rFonts w:ascii="Times New Roman" w:hAnsi="Times New Roman" w:cs="Times New Roman"/>
          <w:b/>
          <w:i/>
          <w:sz w:val="28"/>
          <w:szCs w:val="28"/>
        </w:rPr>
        <w:t>INSTRUCTIONS</w:t>
      </w:r>
    </w:p>
    <w:p w14:paraId="0A801851" w14:textId="51DB6199" w:rsidR="004B2F58" w:rsidRPr="00A12255" w:rsidRDefault="004B2F58" w:rsidP="00F87943">
      <w:pPr>
        <w:spacing w:after="120"/>
        <w:jc w:val="center"/>
        <w:rPr>
          <w:rFonts w:ascii="Times New Roman" w:hAnsi="Times New Roman" w:cs="Times New Roman"/>
          <w:b/>
          <w:iCs/>
          <w:sz w:val="28"/>
          <w:szCs w:val="28"/>
        </w:rPr>
      </w:pPr>
      <w:r w:rsidRPr="00A12255">
        <w:rPr>
          <w:rFonts w:ascii="Times New Roman" w:hAnsi="Times New Roman" w:cs="Times New Roman"/>
          <w:b/>
          <w:iCs/>
          <w:sz w:val="28"/>
          <w:szCs w:val="28"/>
        </w:rPr>
        <w:t>(Page 1 of 3)</w:t>
      </w:r>
    </w:p>
    <w:p w14:paraId="3C352C8C" w14:textId="5C0CC3F0" w:rsidR="00870C9E" w:rsidRPr="005B0A72" w:rsidRDefault="00870C9E" w:rsidP="00F87943">
      <w:pPr>
        <w:spacing w:after="120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332DCC99" w14:textId="27F11948" w:rsidR="005A760A" w:rsidRPr="005A760A" w:rsidRDefault="005A760A" w:rsidP="005A760A">
      <w:pPr>
        <w:spacing w:after="120"/>
        <w:rPr>
          <w:rFonts w:ascii="Arial" w:hAnsi="Arial" w:cs="Arial"/>
          <w:bCs/>
        </w:rPr>
      </w:pPr>
      <w:r w:rsidRPr="005A760A">
        <w:rPr>
          <w:rFonts w:ascii="Arial" w:hAnsi="Arial" w:cs="Arial"/>
          <w:bCs/>
        </w:rPr>
        <w:t xml:space="preserve">Include all pieces of your </w:t>
      </w:r>
      <w:r w:rsidR="00DB22B0">
        <w:rPr>
          <w:rFonts w:ascii="Arial" w:hAnsi="Arial" w:cs="Arial"/>
          <w:bCs/>
        </w:rPr>
        <w:t>Letter of Intent</w:t>
      </w:r>
      <w:r w:rsidRPr="005A760A">
        <w:rPr>
          <w:rFonts w:ascii="Arial" w:hAnsi="Arial" w:cs="Arial"/>
          <w:bCs/>
        </w:rPr>
        <w:t xml:space="preserve"> in </w:t>
      </w:r>
      <w:r w:rsidRPr="005A760A">
        <w:rPr>
          <w:rFonts w:ascii="Arial" w:hAnsi="Arial" w:cs="Arial"/>
          <w:b/>
          <w:u w:val="single"/>
        </w:rPr>
        <w:t>one PDF</w:t>
      </w:r>
      <w:r w:rsidRPr="005A760A">
        <w:rPr>
          <w:rFonts w:ascii="Arial" w:hAnsi="Arial" w:cs="Arial"/>
          <w:bCs/>
        </w:rPr>
        <w:t xml:space="preserve"> in the </w:t>
      </w:r>
      <w:r w:rsidRPr="005A760A">
        <w:rPr>
          <w:rFonts w:ascii="Arial" w:hAnsi="Arial" w:cs="Arial"/>
          <w:b/>
          <w:u w:val="single"/>
        </w:rPr>
        <w:t>following order</w:t>
      </w:r>
      <w:r w:rsidRPr="005A760A">
        <w:rPr>
          <w:rFonts w:ascii="Arial" w:hAnsi="Arial" w:cs="Arial"/>
          <w:b/>
        </w:rPr>
        <w:t>.</w:t>
      </w:r>
      <w:r w:rsidRPr="005A760A">
        <w:rPr>
          <w:rFonts w:ascii="Arial" w:hAnsi="Arial" w:cs="Arial"/>
          <w:bCs/>
        </w:rPr>
        <w:t xml:space="preserve">  </w:t>
      </w:r>
    </w:p>
    <w:p w14:paraId="7F0EC825" w14:textId="77777777" w:rsidR="005A760A" w:rsidRPr="004B7AA8" w:rsidRDefault="005A760A" w:rsidP="005A760A">
      <w:pPr>
        <w:pStyle w:val="ListParagraph"/>
        <w:spacing w:after="120"/>
        <w:ind w:left="1080"/>
        <w:rPr>
          <w:rFonts w:ascii="Arial" w:hAnsi="Arial" w:cs="Arial"/>
          <w:sz w:val="22"/>
          <w:szCs w:val="22"/>
        </w:rPr>
      </w:pPr>
    </w:p>
    <w:p w14:paraId="700B3657" w14:textId="77777777" w:rsidR="00B60F1E" w:rsidRDefault="005A760A" w:rsidP="002B7573">
      <w:pPr>
        <w:pStyle w:val="ListParagraph"/>
        <w:numPr>
          <w:ilvl w:val="0"/>
          <w:numId w:val="17"/>
        </w:numPr>
        <w:spacing w:line="360" w:lineRule="auto"/>
        <w:ind w:left="1526"/>
        <w:rPr>
          <w:rFonts w:ascii="Arial" w:hAnsi="Arial" w:cs="Arial"/>
        </w:rPr>
      </w:pPr>
      <w:r w:rsidRPr="00E03B20">
        <w:rPr>
          <w:rFonts w:ascii="Arial" w:hAnsi="Arial" w:cs="Arial"/>
        </w:rPr>
        <w:t>Letter of Intent</w:t>
      </w:r>
      <w:r>
        <w:rPr>
          <w:rFonts w:ascii="Arial" w:hAnsi="Arial" w:cs="Arial"/>
        </w:rPr>
        <w:t xml:space="preserve"> </w:t>
      </w:r>
      <w:r w:rsidRPr="00E03B20">
        <w:rPr>
          <w:rFonts w:ascii="Arial" w:hAnsi="Arial" w:cs="Arial"/>
        </w:rPr>
        <w:t xml:space="preserve">Cover Sheet </w:t>
      </w:r>
    </w:p>
    <w:p w14:paraId="752126FA" w14:textId="47F93A76" w:rsidR="005A760A" w:rsidRPr="00E03B20" w:rsidRDefault="00B60F1E" w:rsidP="002B7573">
      <w:pPr>
        <w:pStyle w:val="ListParagraph"/>
        <w:numPr>
          <w:ilvl w:val="0"/>
          <w:numId w:val="17"/>
        </w:numPr>
        <w:spacing w:line="360" w:lineRule="auto"/>
        <w:ind w:left="1526"/>
        <w:rPr>
          <w:rFonts w:ascii="Arial" w:hAnsi="Arial" w:cs="Arial"/>
        </w:rPr>
      </w:pPr>
      <w:r>
        <w:rPr>
          <w:rFonts w:ascii="Arial" w:hAnsi="Arial" w:cs="Arial"/>
        </w:rPr>
        <w:t xml:space="preserve">Abstract (300-word limit) </w:t>
      </w:r>
    </w:p>
    <w:p w14:paraId="13E1489F" w14:textId="30C51344" w:rsidR="005A760A" w:rsidRDefault="00B60F1E" w:rsidP="002B7573">
      <w:pPr>
        <w:pStyle w:val="ListParagraph"/>
        <w:numPr>
          <w:ilvl w:val="0"/>
          <w:numId w:val="17"/>
        </w:numPr>
        <w:spacing w:line="360" w:lineRule="auto"/>
        <w:ind w:left="1526"/>
        <w:rPr>
          <w:rFonts w:ascii="Arial" w:hAnsi="Arial" w:cs="Arial"/>
        </w:rPr>
      </w:pPr>
      <w:r>
        <w:rPr>
          <w:rFonts w:ascii="Arial" w:hAnsi="Arial" w:cs="Arial"/>
        </w:rPr>
        <w:t>Project description</w:t>
      </w:r>
      <w:r w:rsidR="005A760A" w:rsidRPr="00C61513">
        <w:rPr>
          <w:rFonts w:ascii="Arial" w:hAnsi="Arial" w:cs="Arial"/>
        </w:rPr>
        <w:t xml:space="preserve"> (</w:t>
      </w:r>
      <w:proofErr w:type="gramStart"/>
      <w:r w:rsidR="00B7179C">
        <w:rPr>
          <w:rFonts w:ascii="Arial" w:hAnsi="Arial" w:cs="Arial"/>
        </w:rPr>
        <w:t>2 page</w:t>
      </w:r>
      <w:proofErr w:type="gramEnd"/>
      <w:r>
        <w:rPr>
          <w:rFonts w:ascii="Arial" w:hAnsi="Arial" w:cs="Arial"/>
        </w:rPr>
        <w:t xml:space="preserve"> limit</w:t>
      </w:r>
      <w:r w:rsidR="005A760A" w:rsidRPr="00C61513">
        <w:rPr>
          <w:rFonts w:ascii="Arial" w:hAnsi="Arial" w:cs="Arial"/>
        </w:rPr>
        <w:t xml:space="preserve">) </w:t>
      </w:r>
    </w:p>
    <w:p w14:paraId="0C59E736" w14:textId="77777777" w:rsidR="005A760A" w:rsidRPr="0057655C" w:rsidRDefault="005A760A" w:rsidP="002B7573">
      <w:pPr>
        <w:pStyle w:val="ListParagraph"/>
        <w:numPr>
          <w:ilvl w:val="0"/>
          <w:numId w:val="17"/>
        </w:numPr>
        <w:spacing w:line="360" w:lineRule="auto"/>
        <w:ind w:left="1526"/>
        <w:rPr>
          <w:rFonts w:ascii="Arial" w:hAnsi="Arial" w:cs="Arial"/>
        </w:rPr>
      </w:pPr>
      <w:r w:rsidRPr="0057655C">
        <w:rPr>
          <w:rFonts w:ascii="Arial" w:hAnsi="Arial" w:cs="Arial"/>
        </w:rPr>
        <w:t xml:space="preserve">NIH </w:t>
      </w:r>
      <w:proofErr w:type="spellStart"/>
      <w:r w:rsidRPr="0057655C">
        <w:rPr>
          <w:rFonts w:ascii="Arial" w:hAnsi="Arial" w:cs="Arial"/>
        </w:rPr>
        <w:t>Biosketches</w:t>
      </w:r>
      <w:proofErr w:type="spellEnd"/>
      <w:r w:rsidRPr="0057655C">
        <w:rPr>
          <w:rFonts w:ascii="Arial" w:hAnsi="Arial" w:cs="Arial"/>
        </w:rPr>
        <w:t xml:space="preserve"> for each investigator and key personnel </w:t>
      </w:r>
    </w:p>
    <w:p w14:paraId="7007B857" w14:textId="6BFF3C28" w:rsidR="005A760A" w:rsidRPr="0057655C" w:rsidRDefault="003D77A3" w:rsidP="002B7573">
      <w:pPr>
        <w:pStyle w:val="ListParagraph"/>
        <w:numPr>
          <w:ilvl w:val="0"/>
          <w:numId w:val="17"/>
        </w:numPr>
        <w:spacing w:line="360" w:lineRule="auto"/>
        <w:ind w:left="1526"/>
        <w:rPr>
          <w:rFonts w:ascii="Arial" w:hAnsi="Arial" w:cs="Arial"/>
        </w:rPr>
      </w:pPr>
      <w:r>
        <w:rPr>
          <w:rFonts w:ascii="Arial" w:hAnsi="Arial" w:cs="Arial"/>
        </w:rPr>
        <w:t>PHS</w:t>
      </w:r>
      <w:r w:rsidR="005A760A" w:rsidRPr="0057655C">
        <w:rPr>
          <w:rFonts w:ascii="Arial" w:hAnsi="Arial" w:cs="Arial"/>
        </w:rPr>
        <w:t xml:space="preserve"> </w:t>
      </w:r>
      <w:r w:rsidR="00B943BA">
        <w:rPr>
          <w:rFonts w:ascii="Arial" w:hAnsi="Arial" w:cs="Arial"/>
        </w:rPr>
        <w:t xml:space="preserve">Other </w:t>
      </w:r>
      <w:r w:rsidR="005A760A" w:rsidRPr="0057655C">
        <w:rPr>
          <w:rFonts w:ascii="Arial" w:hAnsi="Arial" w:cs="Arial"/>
        </w:rPr>
        <w:t>Support of each investigator</w:t>
      </w:r>
    </w:p>
    <w:p w14:paraId="7337C482" w14:textId="77777777" w:rsidR="005A760A" w:rsidRDefault="005A760A" w:rsidP="005A760A">
      <w:pPr>
        <w:pStyle w:val="ListParagraph"/>
        <w:spacing w:after="120"/>
        <w:ind w:left="1080"/>
        <w:rPr>
          <w:rFonts w:ascii="Arial" w:hAnsi="Arial" w:cs="Arial"/>
          <w:sz w:val="22"/>
          <w:szCs w:val="22"/>
        </w:rPr>
      </w:pPr>
    </w:p>
    <w:p w14:paraId="070456AC" w14:textId="77777777" w:rsidR="00F96086" w:rsidRDefault="00F96086" w:rsidP="005A760A">
      <w:pPr>
        <w:pStyle w:val="ListParagraph"/>
        <w:spacing w:after="120"/>
        <w:ind w:left="1080"/>
        <w:rPr>
          <w:rFonts w:ascii="Arial" w:hAnsi="Arial" w:cs="Arial"/>
          <w:sz w:val="22"/>
          <w:szCs w:val="22"/>
        </w:rPr>
      </w:pPr>
    </w:p>
    <w:p w14:paraId="2F14FE6F" w14:textId="2A0A0772" w:rsidR="00751EB7" w:rsidRPr="00751EB7" w:rsidRDefault="00751EB7" w:rsidP="00751EB7">
      <w:pPr>
        <w:pStyle w:val="ListParagraph"/>
        <w:spacing w:after="120"/>
        <w:ind w:left="0"/>
        <w:rPr>
          <w:rFonts w:ascii="Arial" w:hAnsi="Arial" w:cs="Arial"/>
          <w:sz w:val="22"/>
          <w:szCs w:val="22"/>
          <w:u w:val="single"/>
        </w:rPr>
      </w:pPr>
      <w:r w:rsidRPr="00751EB7">
        <w:rPr>
          <w:rFonts w:ascii="Arial" w:hAnsi="Arial" w:cs="Arial"/>
          <w:sz w:val="22"/>
          <w:szCs w:val="22"/>
          <w:u w:val="single"/>
        </w:rPr>
        <w:t>For the Letter of Intent Cover Sheet:</w:t>
      </w:r>
    </w:p>
    <w:p w14:paraId="5F57AA7D" w14:textId="77777777" w:rsidR="00751EB7" w:rsidRDefault="00751EB7" w:rsidP="00751EB7">
      <w:pPr>
        <w:pStyle w:val="ListParagraph"/>
        <w:spacing w:after="120"/>
        <w:ind w:left="0"/>
        <w:rPr>
          <w:rFonts w:ascii="Arial" w:hAnsi="Arial" w:cs="Arial"/>
          <w:sz w:val="22"/>
          <w:szCs w:val="22"/>
        </w:rPr>
      </w:pPr>
    </w:p>
    <w:p w14:paraId="04A0EDA6" w14:textId="10BDA2B1" w:rsidR="00751EB7" w:rsidRDefault="00751EB7" w:rsidP="00751EB7">
      <w:pPr>
        <w:pStyle w:val="ListParagraph"/>
        <w:numPr>
          <w:ilvl w:val="0"/>
          <w:numId w:val="20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751EB7">
        <w:rPr>
          <w:rFonts w:ascii="Arial" w:hAnsi="Arial" w:cs="Arial"/>
          <w:b/>
          <w:bCs/>
          <w:sz w:val="22"/>
          <w:szCs w:val="22"/>
        </w:rPr>
        <w:t>Contact Principal Investigator</w:t>
      </w:r>
      <w:r>
        <w:rPr>
          <w:rFonts w:ascii="Arial" w:hAnsi="Arial" w:cs="Arial"/>
          <w:sz w:val="22"/>
          <w:szCs w:val="22"/>
        </w:rPr>
        <w:t xml:space="preserve"> is the person to whom all questions and communication will be directed.</w:t>
      </w:r>
    </w:p>
    <w:p w14:paraId="4EDFE525" w14:textId="77777777" w:rsidR="00751EB7" w:rsidRDefault="00751EB7" w:rsidP="00751EB7">
      <w:pPr>
        <w:pStyle w:val="ListParagraph"/>
        <w:spacing w:after="120"/>
        <w:rPr>
          <w:rFonts w:ascii="Arial" w:hAnsi="Arial" w:cs="Arial"/>
          <w:sz w:val="22"/>
          <w:szCs w:val="22"/>
        </w:rPr>
      </w:pPr>
    </w:p>
    <w:p w14:paraId="1481D032" w14:textId="5AF9804B" w:rsidR="00751EB7" w:rsidRDefault="00751EB7" w:rsidP="00751EB7">
      <w:pPr>
        <w:pStyle w:val="ListParagraph"/>
        <w:numPr>
          <w:ilvl w:val="0"/>
          <w:numId w:val="20"/>
        </w:num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dicate which HUB best fits with your project</w:t>
      </w:r>
      <w:r w:rsidR="002B7573">
        <w:rPr>
          <w:rFonts w:ascii="Arial" w:hAnsi="Arial" w:cs="Arial"/>
          <w:sz w:val="22"/>
          <w:szCs w:val="22"/>
        </w:rPr>
        <w:t xml:space="preserve"> – primary, secondary (optional</w:t>
      </w:r>
      <w:r w:rsidR="007228C3">
        <w:rPr>
          <w:rFonts w:ascii="Arial" w:hAnsi="Arial" w:cs="Arial"/>
          <w:sz w:val="22"/>
          <w:szCs w:val="22"/>
        </w:rPr>
        <w:t>)</w:t>
      </w:r>
      <w:r w:rsidR="002B7573">
        <w:rPr>
          <w:rFonts w:ascii="Arial" w:hAnsi="Arial" w:cs="Arial"/>
          <w:sz w:val="22"/>
          <w:szCs w:val="22"/>
        </w:rPr>
        <w:t>.</w:t>
      </w:r>
      <w:r w:rsidR="007228C3">
        <w:rPr>
          <w:rFonts w:ascii="Arial" w:hAnsi="Arial" w:cs="Arial"/>
          <w:sz w:val="22"/>
          <w:szCs w:val="22"/>
        </w:rPr>
        <w:t xml:space="preserve"> </w:t>
      </w:r>
    </w:p>
    <w:p w14:paraId="4CA5E8C7" w14:textId="77777777" w:rsidR="00751EB7" w:rsidRDefault="00751EB7" w:rsidP="005A760A">
      <w:pPr>
        <w:pStyle w:val="ListParagraph"/>
        <w:spacing w:after="120"/>
        <w:ind w:left="1080"/>
        <w:rPr>
          <w:rFonts w:ascii="Arial" w:hAnsi="Arial" w:cs="Arial"/>
          <w:sz w:val="22"/>
          <w:szCs w:val="22"/>
        </w:rPr>
      </w:pPr>
    </w:p>
    <w:p w14:paraId="10919A71" w14:textId="77777777" w:rsidR="00751EB7" w:rsidRPr="004B7AA8" w:rsidRDefault="00751EB7" w:rsidP="005A760A">
      <w:pPr>
        <w:pStyle w:val="ListParagraph"/>
        <w:spacing w:after="120"/>
        <w:ind w:left="1080"/>
        <w:rPr>
          <w:rFonts w:ascii="Arial" w:hAnsi="Arial" w:cs="Arial"/>
          <w:sz w:val="22"/>
          <w:szCs w:val="22"/>
        </w:rPr>
      </w:pPr>
    </w:p>
    <w:p w14:paraId="3D7AA670" w14:textId="1B8889F7" w:rsidR="005A760A" w:rsidRDefault="005A760A" w:rsidP="005A760A">
      <w:pPr>
        <w:spacing w:after="120"/>
        <w:rPr>
          <w:rFonts w:ascii="Arial" w:hAnsi="Arial" w:cs="Arial"/>
        </w:rPr>
      </w:pPr>
      <w:r w:rsidRPr="00497BBE">
        <w:rPr>
          <w:rFonts w:ascii="Arial" w:hAnsi="Arial" w:cs="Arial"/>
          <w:b/>
        </w:rPr>
        <w:t>Letter of Intent</w:t>
      </w:r>
      <w:r w:rsidRPr="004B7AA8">
        <w:rPr>
          <w:rFonts w:ascii="Arial" w:hAnsi="Arial" w:cs="Arial"/>
        </w:rPr>
        <w:t xml:space="preserve"> is due to the CAO’s Office </w:t>
      </w:r>
      <w:r w:rsidRPr="00F96086">
        <w:rPr>
          <w:rFonts w:ascii="Arial" w:hAnsi="Arial" w:cs="Arial"/>
          <w:b/>
          <w:bCs/>
        </w:rPr>
        <w:t xml:space="preserve">by </w:t>
      </w:r>
      <w:r w:rsidR="00F96086" w:rsidRPr="00F96086">
        <w:rPr>
          <w:rFonts w:ascii="Arial" w:hAnsi="Arial" w:cs="Arial"/>
          <w:b/>
          <w:bCs/>
        </w:rPr>
        <w:t>5 pm on</w:t>
      </w:r>
      <w:r w:rsidR="00F96086">
        <w:rPr>
          <w:rFonts w:ascii="Arial" w:hAnsi="Arial" w:cs="Arial"/>
        </w:rPr>
        <w:t xml:space="preserve"> </w:t>
      </w:r>
      <w:r w:rsidR="00AF2C09" w:rsidRPr="00E53B2D">
        <w:rPr>
          <w:rFonts w:ascii="Arial" w:hAnsi="Arial" w:cs="Arial"/>
          <w:b/>
          <w:bCs/>
        </w:rPr>
        <w:t xml:space="preserve">January </w:t>
      </w:r>
      <w:r w:rsidR="00B60F1E">
        <w:rPr>
          <w:rFonts w:ascii="Arial" w:hAnsi="Arial" w:cs="Arial"/>
          <w:b/>
          <w:bCs/>
        </w:rPr>
        <w:t>16</w:t>
      </w:r>
      <w:r w:rsidR="00AF2C09" w:rsidRPr="00E53B2D">
        <w:rPr>
          <w:rFonts w:ascii="Arial" w:hAnsi="Arial" w:cs="Arial"/>
          <w:b/>
          <w:bCs/>
        </w:rPr>
        <w:t>, 2026</w:t>
      </w:r>
      <w:r w:rsidRPr="00E53B2D">
        <w:rPr>
          <w:rFonts w:ascii="Arial" w:hAnsi="Arial" w:cs="Arial"/>
          <w:b/>
          <w:bCs/>
        </w:rPr>
        <w:t>.</w:t>
      </w:r>
      <w:r w:rsidRPr="004B7A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lease s</w:t>
      </w:r>
      <w:r w:rsidRPr="004B7AA8">
        <w:rPr>
          <w:rFonts w:ascii="Arial" w:hAnsi="Arial" w:cs="Arial"/>
        </w:rPr>
        <w:t>ubmit all materials in a single</w:t>
      </w:r>
      <w:r w:rsidR="002B7573">
        <w:rPr>
          <w:rFonts w:ascii="Arial" w:hAnsi="Arial" w:cs="Arial"/>
        </w:rPr>
        <w:t xml:space="preserve"> combined</w:t>
      </w:r>
      <w:r w:rsidRPr="004B7A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DF</w:t>
      </w:r>
      <w:r w:rsidRPr="004B7A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 the</w:t>
      </w:r>
      <w:r w:rsidRPr="004B7AA8">
        <w:rPr>
          <w:rFonts w:ascii="Arial" w:hAnsi="Arial" w:cs="Arial"/>
        </w:rPr>
        <w:t xml:space="preserve"> above order to </w:t>
      </w:r>
      <w:hyperlink r:id="rId8" w:history="1">
        <w:r w:rsidRPr="004B7AA8">
          <w:rPr>
            <w:rStyle w:val="Hyperlink"/>
            <w:rFonts w:ascii="Arial" w:hAnsi="Arial" w:cs="Arial"/>
          </w:rPr>
          <w:t>CAO@bidmc.harvard.edu</w:t>
        </w:r>
      </w:hyperlink>
      <w:r w:rsidRPr="004B7AA8">
        <w:rPr>
          <w:rFonts w:ascii="Arial" w:hAnsi="Arial" w:cs="Arial"/>
        </w:rPr>
        <w:t>.</w:t>
      </w:r>
    </w:p>
    <w:p w14:paraId="254FF03B" w14:textId="77777777" w:rsidR="005A760A" w:rsidRPr="004B7AA8" w:rsidRDefault="005A760A" w:rsidP="005A760A">
      <w:pPr>
        <w:spacing w:after="120"/>
        <w:rPr>
          <w:rFonts w:ascii="Arial" w:hAnsi="Arial" w:cs="Arial"/>
        </w:rPr>
      </w:pPr>
    </w:p>
    <w:p w14:paraId="06BFBD3C" w14:textId="49D7D972" w:rsidR="005A760A" w:rsidRDefault="005A760A" w:rsidP="005A760A">
      <w:pPr>
        <w:spacing w:after="120"/>
        <w:rPr>
          <w:rFonts w:ascii="Arial" w:hAnsi="Arial" w:cs="Arial"/>
        </w:rPr>
      </w:pPr>
      <w:r w:rsidRPr="00E03B20">
        <w:rPr>
          <w:rFonts w:ascii="Arial" w:hAnsi="Arial" w:cs="Arial"/>
        </w:rPr>
        <w:t xml:space="preserve">Any questions or concerns may be directed to </w:t>
      </w:r>
      <w:r w:rsidR="00093074">
        <w:rPr>
          <w:rFonts w:ascii="Arial" w:hAnsi="Arial" w:cs="Arial"/>
        </w:rPr>
        <w:t>Teresia Osborn</w:t>
      </w:r>
      <w:r w:rsidRPr="00E03B20">
        <w:rPr>
          <w:rFonts w:ascii="Arial" w:hAnsi="Arial" w:cs="Arial"/>
        </w:rPr>
        <w:t>, Research Program Manager at</w:t>
      </w:r>
      <w:r w:rsidR="00D25871">
        <w:rPr>
          <w:rFonts w:ascii="Arial" w:hAnsi="Arial" w:cs="Arial"/>
        </w:rPr>
        <w:t xml:space="preserve"> </w:t>
      </w:r>
      <w:hyperlink r:id="rId9" w:history="1">
        <w:r w:rsidR="00D25871" w:rsidRPr="00B366EC">
          <w:rPr>
            <w:rStyle w:val="Hyperlink"/>
            <w:rFonts w:ascii="Arial" w:hAnsi="Arial" w:cs="Arial"/>
          </w:rPr>
          <w:t>aosborn5@bidmc.harvard.edu</w:t>
        </w:r>
      </w:hyperlink>
      <w:r w:rsidR="00093074">
        <w:rPr>
          <w:rFonts w:ascii="Arial" w:hAnsi="Arial" w:cs="Arial"/>
        </w:rPr>
        <w:t>.</w:t>
      </w:r>
    </w:p>
    <w:p w14:paraId="4EE61035" w14:textId="77777777" w:rsidR="00D25871" w:rsidRDefault="00D25871" w:rsidP="005A760A">
      <w:pPr>
        <w:spacing w:after="120"/>
        <w:rPr>
          <w:rFonts w:ascii="Arial" w:hAnsi="Arial" w:cs="Arial"/>
        </w:rPr>
      </w:pPr>
    </w:p>
    <w:p w14:paraId="494AFBC0" w14:textId="77777777" w:rsidR="005A760A" w:rsidRDefault="005A760A" w:rsidP="005A760A">
      <w:pPr>
        <w:spacing w:after="120"/>
        <w:rPr>
          <w:rFonts w:ascii="Arial" w:hAnsi="Arial" w:cs="Arial"/>
        </w:rPr>
      </w:pPr>
    </w:p>
    <w:p w14:paraId="0D4B8D4E" w14:textId="77777777" w:rsidR="005A760A" w:rsidRDefault="005A760A" w:rsidP="005A760A">
      <w:pPr>
        <w:spacing w:after="120"/>
        <w:rPr>
          <w:rFonts w:ascii="Arial" w:hAnsi="Arial" w:cs="Arial"/>
        </w:rPr>
      </w:pPr>
    </w:p>
    <w:p w14:paraId="1D8547C0" w14:textId="77777777" w:rsidR="00B91F8A" w:rsidRDefault="00B91F8A" w:rsidP="005A760A">
      <w:pPr>
        <w:spacing w:after="120"/>
        <w:rPr>
          <w:rFonts w:ascii="Arial" w:hAnsi="Arial" w:cs="Arial"/>
        </w:rPr>
      </w:pPr>
    </w:p>
    <w:p w14:paraId="7EBF8B3A" w14:textId="77777777" w:rsidR="005A760A" w:rsidRDefault="005A760A" w:rsidP="005A760A">
      <w:pPr>
        <w:spacing w:after="120"/>
        <w:rPr>
          <w:rFonts w:ascii="Arial" w:hAnsi="Arial" w:cs="Arial"/>
        </w:rPr>
      </w:pPr>
    </w:p>
    <w:p w14:paraId="4DA37AC7" w14:textId="77777777" w:rsidR="005A760A" w:rsidRDefault="005A760A" w:rsidP="005A760A">
      <w:pPr>
        <w:spacing w:after="120"/>
        <w:rPr>
          <w:rFonts w:ascii="Arial" w:hAnsi="Arial" w:cs="Arial"/>
        </w:rPr>
      </w:pPr>
    </w:p>
    <w:p w14:paraId="55A1BFC5" w14:textId="77777777" w:rsidR="005A760A" w:rsidRDefault="005A760A" w:rsidP="005A760A">
      <w:pPr>
        <w:spacing w:after="120"/>
        <w:rPr>
          <w:rFonts w:ascii="Arial" w:hAnsi="Arial" w:cs="Arial"/>
        </w:rPr>
      </w:pPr>
    </w:p>
    <w:p w14:paraId="6932B1BF" w14:textId="77777777" w:rsidR="005A760A" w:rsidRDefault="005A760A" w:rsidP="005A760A">
      <w:pPr>
        <w:spacing w:after="120"/>
        <w:rPr>
          <w:rFonts w:ascii="Arial" w:hAnsi="Arial" w:cs="Arial"/>
        </w:rPr>
      </w:pPr>
    </w:p>
    <w:p w14:paraId="31BF3A82" w14:textId="77777777" w:rsidR="002B7573" w:rsidRDefault="002B7573" w:rsidP="005A760A">
      <w:pPr>
        <w:spacing w:after="120"/>
        <w:rPr>
          <w:rFonts w:ascii="Arial" w:hAnsi="Arial" w:cs="Arial"/>
        </w:rPr>
      </w:pPr>
    </w:p>
    <w:p w14:paraId="0CC5885C" w14:textId="77777777" w:rsidR="002827A5" w:rsidRDefault="002827A5" w:rsidP="00684C8E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13DA0155" w14:textId="77777777" w:rsidR="002827A5" w:rsidRDefault="002827A5" w:rsidP="00684C8E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4CC62868" w14:textId="1A9CFE71" w:rsidR="00684C8E" w:rsidRPr="00684C8E" w:rsidRDefault="00684C8E" w:rsidP="00684C8E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>BIDMC InSPIRE Initiative</w:t>
      </w:r>
    </w:p>
    <w:p w14:paraId="756DB5E9" w14:textId="5E704F5E" w:rsidR="005A760A" w:rsidRDefault="00684C8E" w:rsidP="00684C8E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>202</w:t>
      </w:r>
      <w:r w:rsidR="00093074">
        <w:rPr>
          <w:rFonts w:ascii="Arial" w:hAnsi="Arial" w:cs="Arial"/>
          <w:b/>
          <w:color w:val="1F497D" w:themeColor="text2"/>
          <w:sz w:val="28"/>
          <w:szCs w:val="28"/>
        </w:rPr>
        <w:t>6</w:t>
      </w: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 xml:space="preserve"> Spark Grant Awards</w:t>
      </w:r>
    </w:p>
    <w:p w14:paraId="5E88B4DB" w14:textId="77777777" w:rsidR="004B2F58" w:rsidRPr="00684C8E" w:rsidRDefault="004B2F58" w:rsidP="00684C8E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48BB6CAB" w14:textId="0F76E304" w:rsidR="00751EB7" w:rsidRPr="004B2F58" w:rsidRDefault="005A760A" w:rsidP="00B943BA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B2F58">
        <w:rPr>
          <w:rFonts w:ascii="Times New Roman" w:hAnsi="Times New Roman" w:cs="Times New Roman"/>
          <w:b/>
          <w:sz w:val="28"/>
          <w:szCs w:val="28"/>
        </w:rPr>
        <w:t>LETTER OF INTENT COVER SHEET</w:t>
      </w:r>
    </w:p>
    <w:p w14:paraId="389B7C32" w14:textId="22B06477" w:rsidR="004B2F58" w:rsidRPr="004B2F58" w:rsidRDefault="004B2F58" w:rsidP="00B943BA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4B2F58">
        <w:rPr>
          <w:rFonts w:ascii="Arial" w:hAnsi="Arial" w:cs="Arial"/>
          <w:b/>
          <w:sz w:val="28"/>
          <w:szCs w:val="28"/>
        </w:rPr>
        <w:t>(Page 2 of 2)</w:t>
      </w:r>
    </w:p>
    <w:p w14:paraId="60BD3F92" w14:textId="77777777" w:rsidR="00841F78" w:rsidRDefault="00841F78" w:rsidP="00B943BA">
      <w:pPr>
        <w:rPr>
          <w:rFonts w:ascii="Arial" w:hAnsi="Arial" w:cs="Arial"/>
          <w:b/>
        </w:rPr>
      </w:pPr>
    </w:p>
    <w:p w14:paraId="7678E0E1" w14:textId="756FE551" w:rsidR="005A760A" w:rsidRDefault="005A760A" w:rsidP="00B943BA">
      <w:pPr>
        <w:rPr>
          <w:rFonts w:ascii="Arial" w:hAnsi="Arial" w:cs="Arial"/>
          <w:b/>
        </w:rPr>
      </w:pPr>
      <w:r w:rsidRPr="004B7AA8">
        <w:rPr>
          <w:rFonts w:ascii="Arial" w:hAnsi="Arial" w:cs="Arial"/>
          <w:b/>
        </w:rPr>
        <w:t xml:space="preserve">Title of Project: </w:t>
      </w:r>
      <w:r w:rsidR="00B943BA">
        <w:rPr>
          <w:rFonts w:ascii="Arial" w:hAnsi="Arial" w:cs="Arial"/>
          <w:b/>
        </w:rPr>
        <w:t>___________________________________________________________________</w:t>
      </w:r>
    </w:p>
    <w:p w14:paraId="1CF7ED2D" w14:textId="77777777" w:rsidR="002B7573" w:rsidRPr="004B7AA8" w:rsidRDefault="002B7573" w:rsidP="00B943BA">
      <w:pPr>
        <w:rPr>
          <w:rFonts w:ascii="Arial" w:hAnsi="Arial" w:cs="Arial"/>
          <w:b/>
        </w:rPr>
      </w:pPr>
    </w:p>
    <w:p w14:paraId="58716C7B" w14:textId="77777777" w:rsidR="002B7573" w:rsidRPr="00841F78" w:rsidRDefault="002B7573" w:rsidP="00B943BA">
      <w:pPr>
        <w:rPr>
          <w:rFonts w:ascii="Arial" w:hAnsi="Arial" w:cs="Arial"/>
          <w:b/>
        </w:rPr>
      </w:pPr>
    </w:p>
    <w:p w14:paraId="104BFF11" w14:textId="245A14CA" w:rsidR="002B7573" w:rsidRDefault="007228C3" w:rsidP="002B7573">
      <w:pPr>
        <w:rPr>
          <w:rFonts w:ascii="Arial" w:hAnsi="Arial" w:cs="Arial"/>
          <w:b/>
        </w:rPr>
      </w:pPr>
      <w:r w:rsidRPr="00841F78">
        <w:rPr>
          <w:rFonts w:ascii="Arial" w:hAnsi="Arial" w:cs="Arial"/>
          <w:b/>
        </w:rPr>
        <w:t>Clinical P</w:t>
      </w:r>
      <w:r w:rsidR="002B7573" w:rsidRPr="00841F78">
        <w:rPr>
          <w:rFonts w:ascii="Arial" w:hAnsi="Arial" w:cs="Arial"/>
          <w:b/>
        </w:rPr>
        <w:t>rincipal Investigator</w:t>
      </w:r>
      <w:r w:rsidRPr="00841F78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      </w:t>
      </w:r>
      <w:r w:rsidR="002B7573">
        <w:rPr>
          <w:rFonts w:ascii="Arial" w:hAnsi="Arial" w:cs="Arial"/>
          <w:b/>
        </w:rPr>
        <w:tab/>
      </w:r>
      <w:r w:rsidR="002B7573">
        <w:rPr>
          <w:rFonts w:ascii="Arial" w:hAnsi="Arial" w:cs="Arial"/>
          <w:b/>
        </w:rPr>
        <w:tab/>
      </w:r>
      <w:r w:rsidR="002B7573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     </w:t>
      </w:r>
      <w:r w:rsidR="002B7573">
        <w:rPr>
          <w:rFonts w:ascii="Arial" w:hAnsi="Arial" w:cs="Arial"/>
          <w:b/>
        </w:rPr>
        <w:t xml:space="preserve">Basic/Translational Principal Investigator: </w:t>
      </w:r>
    </w:p>
    <w:p w14:paraId="3E494690" w14:textId="4E84FBC0" w:rsidR="005A760A" w:rsidRDefault="007228C3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  </w:t>
      </w:r>
    </w:p>
    <w:p w14:paraId="2CD76A8E" w14:textId="16BA438F" w:rsidR="002B7573" w:rsidRDefault="007228C3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______________________________</w:t>
      </w:r>
      <w:r w:rsidR="002B7573">
        <w:rPr>
          <w:rFonts w:ascii="Arial" w:hAnsi="Arial" w:cs="Arial"/>
          <w:b/>
        </w:rPr>
        <w:t>_____</w:t>
      </w:r>
      <w:r w:rsidR="002B7573">
        <w:rPr>
          <w:rFonts w:ascii="Arial" w:hAnsi="Arial" w:cs="Arial"/>
          <w:b/>
        </w:rPr>
        <w:tab/>
        <w:t xml:space="preserve">    Name:__________________________________</w:t>
      </w:r>
    </w:p>
    <w:p w14:paraId="07194CE3" w14:textId="77777777" w:rsidR="002B7573" w:rsidRDefault="002B7573" w:rsidP="00B943BA">
      <w:pPr>
        <w:rPr>
          <w:rFonts w:ascii="Arial" w:hAnsi="Arial" w:cs="Arial"/>
          <w:b/>
        </w:rPr>
      </w:pPr>
    </w:p>
    <w:p w14:paraId="0B93D581" w14:textId="5722FF2F" w:rsidR="007228C3" w:rsidRDefault="007228C3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_______________________________</w:t>
      </w:r>
      <w:r w:rsidR="002B7573">
        <w:rPr>
          <w:rFonts w:ascii="Arial" w:hAnsi="Arial" w:cs="Arial"/>
          <w:b/>
        </w:rPr>
        <w:t xml:space="preserve">____       </w:t>
      </w:r>
      <w:proofErr w:type="spellStart"/>
      <w:r w:rsidR="002B7573">
        <w:rPr>
          <w:rFonts w:ascii="Arial" w:hAnsi="Arial" w:cs="Arial"/>
          <w:b/>
        </w:rPr>
        <w:t>Email</w:t>
      </w:r>
      <w:proofErr w:type="spellEnd"/>
      <w:r w:rsidR="002B7573">
        <w:rPr>
          <w:rFonts w:ascii="Arial" w:hAnsi="Arial" w:cs="Arial"/>
          <w:b/>
        </w:rPr>
        <w:t>:__________________________________</w:t>
      </w:r>
    </w:p>
    <w:p w14:paraId="6FA14BDB" w14:textId="3E2D8403" w:rsidR="007228C3" w:rsidRDefault="007228C3" w:rsidP="00B943BA">
      <w:pPr>
        <w:rPr>
          <w:rFonts w:ascii="Arial" w:hAnsi="Arial" w:cs="Arial"/>
          <w:b/>
        </w:rPr>
      </w:pPr>
    </w:p>
    <w:p w14:paraId="0B8906C1" w14:textId="20465D4F" w:rsidR="00F96086" w:rsidRDefault="00F96086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pt/Division:____________________________</w:t>
      </w:r>
      <w:r>
        <w:rPr>
          <w:rFonts w:ascii="Arial" w:hAnsi="Arial" w:cs="Arial"/>
          <w:b/>
        </w:rPr>
        <w:tab/>
        <w:t xml:space="preserve">    Dept/Division:____________________________</w:t>
      </w:r>
    </w:p>
    <w:p w14:paraId="57EE7664" w14:textId="47095343" w:rsidR="00F96086" w:rsidRDefault="00F96086" w:rsidP="00B943BA">
      <w:pPr>
        <w:rPr>
          <w:rFonts w:ascii="Arial" w:hAnsi="Arial" w:cs="Arial"/>
          <w:b/>
        </w:rPr>
      </w:pPr>
    </w:p>
    <w:p w14:paraId="4FD160C0" w14:textId="2DB73299" w:rsidR="00841F78" w:rsidRDefault="00AF5EA0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Faculty Rank:_____________________________</w:t>
      </w:r>
      <w:r>
        <w:rPr>
          <w:rFonts w:ascii="Arial" w:hAnsi="Arial" w:cs="Arial"/>
          <w:b/>
        </w:rPr>
        <w:tab/>
        <w:t xml:space="preserve">    Faculty Rank:</w:t>
      </w:r>
      <w:r w:rsidR="00841F78">
        <w:rPr>
          <w:rFonts w:ascii="Arial" w:hAnsi="Arial" w:cs="Arial"/>
          <w:b/>
        </w:rPr>
        <w:t>____________________________</w:t>
      </w:r>
    </w:p>
    <w:p w14:paraId="4BCC0B2E" w14:textId="573CBAA6" w:rsidR="00AF5EA0" w:rsidRDefault="00AF5EA0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4883876D" w14:textId="77777777" w:rsidR="00F96086" w:rsidRDefault="00F96086" w:rsidP="00B943BA">
      <w:pPr>
        <w:rPr>
          <w:rFonts w:ascii="Arial" w:hAnsi="Arial" w:cs="Arial"/>
          <w:b/>
        </w:rPr>
      </w:pPr>
    </w:p>
    <w:p w14:paraId="4E60875B" w14:textId="46766EC0" w:rsidR="005A760A" w:rsidRDefault="005A760A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="00751EB7">
        <w:rPr>
          <w:rFonts w:ascii="Arial" w:hAnsi="Arial" w:cs="Arial"/>
          <w:b/>
        </w:rPr>
        <w:t xml:space="preserve">ontact </w:t>
      </w:r>
      <w:r>
        <w:rPr>
          <w:rFonts w:ascii="Arial" w:hAnsi="Arial" w:cs="Arial"/>
          <w:b/>
        </w:rPr>
        <w:t>Principal Investigator:</w:t>
      </w:r>
    </w:p>
    <w:p w14:paraId="63F1BB1C" w14:textId="77777777" w:rsidR="00684C8E" w:rsidRDefault="00684C8E" w:rsidP="00B943BA">
      <w:pPr>
        <w:rPr>
          <w:rFonts w:ascii="Arial" w:hAnsi="Arial" w:cs="Arial"/>
          <w:b/>
        </w:rPr>
      </w:pPr>
    </w:p>
    <w:p w14:paraId="188C2699" w14:textId="35E316E2" w:rsidR="005A760A" w:rsidRDefault="005A760A" w:rsidP="00B943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</w:t>
      </w:r>
      <w:r w:rsidR="00751EB7">
        <w:rPr>
          <w:rFonts w:ascii="Arial" w:hAnsi="Arial" w:cs="Arial"/>
          <w:b/>
        </w:rPr>
        <w:t>ame</w:t>
      </w:r>
      <w:r>
        <w:rPr>
          <w:rFonts w:ascii="Arial" w:hAnsi="Arial" w:cs="Arial"/>
          <w:b/>
        </w:rPr>
        <w:t>________________________________________ E</w:t>
      </w:r>
      <w:r w:rsidR="00751EB7">
        <w:rPr>
          <w:rFonts w:ascii="Arial" w:hAnsi="Arial" w:cs="Arial"/>
          <w:b/>
        </w:rPr>
        <w:t>mail</w:t>
      </w:r>
      <w:r>
        <w:rPr>
          <w:rFonts w:ascii="Arial" w:hAnsi="Arial" w:cs="Arial"/>
          <w:b/>
        </w:rPr>
        <w:t>_______</w:t>
      </w:r>
      <w:r w:rsidR="007228C3">
        <w:rPr>
          <w:rFonts w:ascii="Arial" w:hAnsi="Arial" w:cs="Arial"/>
          <w:b/>
        </w:rPr>
        <w:t>___</w:t>
      </w:r>
      <w:r>
        <w:rPr>
          <w:rFonts w:ascii="Arial" w:hAnsi="Arial" w:cs="Arial"/>
          <w:b/>
        </w:rPr>
        <w:t>_____________________</w:t>
      </w:r>
    </w:p>
    <w:p w14:paraId="5B8E822C" w14:textId="77777777" w:rsidR="002B7573" w:rsidRPr="00684C8E" w:rsidRDefault="002B7573" w:rsidP="00B943BA">
      <w:pPr>
        <w:rPr>
          <w:rFonts w:ascii="Arial" w:hAnsi="Arial" w:cs="Arial"/>
          <w:b/>
          <w:sz w:val="16"/>
          <w:szCs w:val="16"/>
        </w:rPr>
      </w:pPr>
    </w:p>
    <w:p w14:paraId="0AAF9AD0" w14:textId="77777777" w:rsidR="005A760A" w:rsidRDefault="005A760A" w:rsidP="005A760A">
      <w:pPr>
        <w:spacing w:after="120"/>
        <w:rPr>
          <w:rFonts w:ascii="Arial" w:hAnsi="Arial" w:cs="Arial"/>
          <w:sz w:val="4"/>
          <w:szCs w:val="4"/>
        </w:rPr>
      </w:pPr>
    </w:p>
    <w:p w14:paraId="1581E12B" w14:textId="3F9E6633" w:rsidR="00A12255" w:rsidRDefault="00A12255" w:rsidP="00A1225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pt/Division:____________________________</w:t>
      </w:r>
      <w:r w:rsidR="00841F78">
        <w:rPr>
          <w:rFonts w:ascii="Arial" w:hAnsi="Arial" w:cs="Arial"/>
          <w:b/>
        </w:rPr>
        <w:t>_________________________________________</w:t>
      </w:r>
    </w:p>
    <w:p w14:paraId="32A7E266" w14:textId="77777777" w:rsidR="00A12255" w:rsidRDefault="00A12255" w:rsidP="00A12255">
      <w:pPr>
        <w:rPr>
          <w:rFonts w:ascii="Arial" w:hAnsi="Arial" w:cs="Arial"/>
          <w:b/>
        </w:rPr>
      </w:pPr>
    </w:p>
    <w:p w14:paraId="070E2A1F" w14:textId="77777777" w:rsidR="004B2F58" w:rsidRDefault="004B2F58" w:rsidP="005A760A">
      <w:pPr>
        <w:spacing w:after="120"/>
        <w:rPr>
          <w:rFonts w:ascii="Arial" w:hAnsi="Arial" w:cs="Arial"/>
          <w:sz w:val="4"/>
          <w:szCs w:val="4"/>
        </w:rPr>
      </w:pPr>
    </w:p>
    <w:p w14:paraId="74522F10" w14:textId="77777777" w:rsidR="00A12255" w:rsidRPr="00B943BA" w:rsidRDefault="00A12255" w:rsidP="005A760A">
      <w:pPr>
        <w:spacing w:after="120"/>
        <w:rPr>
          <w:rFonts w:ascii="Arial" w:hAnsi="Arial" w:cs="Arial"/>
          <w:sz w:val="4"/>
          <w:szCs w:val="4"/>
        </w:rPr>
      </w:pPr>
    </w:p>
    <w:p w14:paraId="308DD111" w14:textId="08E8C04C" w:rsidR="005A760A" w:rsidRDefault="007228C3" w:rsidP="00B943BA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Indicate which HUB best fits with your project </w:t>
      </w:r>
      <w:r w:rsidRPr="00F96086">
        <w:rPr>
          <w:rFonts w:ascii="Arial" w:hAnsi="Arial" w:cs="Arial"/>
        </w:rPr>
        <w:t xml:space="preserve">(1 = Primary, </w:t>
      </w:r>
      <w:r w:rsidR="002B7573" w:rsidRPr="00F96086">
        <w:rPr>
          <w:rFonts w:ascii="Arial" w:hAnsi="Arial" w:cs="Arial"/>
        </w:rPr>
        <w:t>2</w:t>
      </w:r>
      <w:r w:rsidRPr="00F96086">
        <w:rPr>
          <w:rFonts w:ascii="Arial" w:hAnsi="Arial" w:cs="Arial"/>
        </w:rPr>
        <w:t xml:space="preserve"> = </w:t>
      </w:r>
      <w:r w:rsidR="002B7573" w:rsidRPr="00F96086">
        <w:rPr>
          <w:rFonts w:ascii="Arial" w:hAnsi="Arial" w:cs="Arial"/>
        </w:rPr>
        <w:t>Secondary</w:t>
      </w:r>
      <w:r>
        <w:rPr>
          <w:rFonts w:ascii="Arial" w:hAnsi="Arial" w:cs="Arial"/>
          <w:b/>
          <w:bCs/>
        </w:rPr>
        <w:t xml:space="preserve"> )</w:t>
      </w:r>
    </w:p>
    <w:p w14:paraId="69C9EFB8" w14:textId="702D726C" w:rsidR="00751EB7" w:rsidRDefault="005A760A" w:rsidP="00B943B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_____ Pathogens</w:t>
      </w:r>
      <w:r>
        <w:rPr>
          <w:rFonts w:ascii="Arial" w:hAnsi="Arial" w:cs="Arial"/>
        </w:rPr>
        <w:tab/>
        <w:t>_____ Metabolic</w:t>
      </w:r>
      <w:r>
        <w:rPr>
          <w:rFonts w:ascii="Arial" w:hAnsi="Arial" w:cs="Arial"/>
        </w:rPr>
        <w:tab/>
        <w:t>_____Neuroscience</w:t>
      </w:r>
      <w:r>
        <w:rPr>
          <w:rFonts w:ascii="Arial" w:hAnsi="Arial" w:cs="Arial"/>
        </w:rPr>
        <w:tab/>
        <w:t xml:space="preserve">    _____Cancer</w:t>
      </w:r>
    </w:p>
    <w:p w14:paraId="771A3FFC" w14:textId="77777777" w:rsidR="00B943BA" w:rsidRPr="00B943BA" w:rsidRDefault="00B943BA" w:rsidP="00B943BA">
      <w:pPr>
        <w:jc w:val="center"/>
        <w:rPr>
          <w:rFonts w:ascii="Arial" w:hAnsi="Arial" w:cs="Arial"/>
          <w:sz w:val="18"/>
          <w:szCs w:val="18"/>
        </w:rPr>
      </w:pPr>
    </w:p>
    <w:p w14:paraId="17607192" w14:textId="77777777" w:rsidR="002B7573" w:rsidRDefault="002B7573" w:rsidP="005A760A">
      <w:pPr>
        <w:jc w:val="both"/>
        <w:rPr>
          <w:rFonts w:ascii="Arial" w:hAnsi="Arial" w:cs="Arial"/>
          <w:b/>
          <w:u w:val="single"/>
        </w:rPr>
      </w:pPr>
    </w:p>
    <w:p w14:paraId="02E99F2B" w14:textId="77777777" w:rsidR="00A12255" w:rsidRDefault="00A12255" w:rsidP="00A12255">
      <w:pPr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Project Summary/Abstract: </w:t>
      </w:r>
      <w:r w:rsidRPr="00A12255">
        <w:rPr>
          <w:rFonts w:ascii="Arial" w:hAnsi="Arial" w:cs="Arial"/>
          <w:bCs/>
        </w:rPr>
        <w:t>(max 300 words)</w:t>
      </w:r>
      <w:r>
        <w:rPr>
          <w:rFonts w:ascii="Arial" w:hAnsi="Arial" w:cs="Arial"/>
          <w:bCs/>
        </w:rPr>
        <w:t xml:space="preserve"> - Insert on third page.</w:t>
      </w:r>
    </w:p>
    <w:p w14:paraId="55F8153D" w14:textId="77777777" w:rsidR="004B2F58" w:rsidRDefault="004B2F58" w:rsidP="005A760A">
      <w:pPr>
        <w:jc w:val="both"/>
        <w:rPr>
          <w:rFonts w:ascii="Arial" w:hAnsi="Arial" w:cs="Arial"/>
          <w:b/>
          <w:u w:val="single"/>
        </w:rPr>
      </w:pPr>
    </w:p>
    <w:p w14:paraId="53889AB1" w14:textId="7C20B3D6" w:rsidR="00F87943" w:rsidRPr="005A760A" w:rsidRDefault="005A760A" w:rsidP="00CD117A">
      <w:pPr>
        <w:jc w:val="both"/>
        <w:rPr>
          <w:rFonts w:ascii="Arial" w:hAnsi="Arial" w:cs="Arial"/>
          <w:bCs/>
        </w:rPr>
      </w:pPr>
      <w:r w:rsidRPr="005A760A">
        <w:rPr>
          <w:rFonts w:ascii="Arial" w:hAnsi="Arial" w:cs="Arial"/>
          <w:bCs/>
        </w:rPr>
        <w:t>N</w:t>
      </w:r>
      <w:r w:rsidR="00F87943" w:rsidRPr="005A760A">
        <w:rPr>
          <w:rFonts w:ascii="Arial" w:hAnsi="Arial" w:cs="Arial"/>
          <w:bCs/>
        </w:rPr>
        <w:t xml:space="preserve">ames, credentials, and departments for </w:t>
      </w:r>
      <w:r w:rsidR="00F87943" w:rsidRPr="00B943BA">
        <w:rPr>
          <w:rFonts w:ascii="Arial" w:hAnsi="Arial" w:cs="Arial"/>
          <w:b/>
          <w:i/>
          <w:iCs/>
        </w:rPr>
        <w:t>each</w:t>
      </w:r>
      <w:r w:rsidR="00CD117A" w:rsidRPr="00B943BA">
        <w:rPr>
          <w:rFonts w:ascii="Arial" w:hAnsi="Arial" w:cs="Arial"/>
          <w:b/>
          <w:i/>
          <w:iCs/>
        </w:rPr>
        <w:t xml:space="preserve"> proposed</w:t>
      </w:r>
      <w:r w:rsidR="00F87943" w:rsidRPr="00B943BA">
        <w:rPr>
          <w:rFonts w:ascii="Arial" w:hAnsi="Arial" w:cs="Arial"/>
          <w:b/>
          <w:i/>
          <w:iCs/>
        </w:rPr>
        <w:t xml:space="preserve"> collaborator or key personnel</w:t>
      </w:r>
      <w:r w:rsidR="00F87943" w:rsidRPr="005A760A">
        <w:rPr>
          <w:rFonts w:ascii="Arial" w:hAnsi="Arial" w:cs="Arial"/>
          <w:bCs/>
        </w:rPr>
        <w:t>. Indicate if the collaborator is to be considered a clinician, basic</w:t>
      </w:r>
      <w:r w:rsidR="00432849" w:rsidRPr="005A760A">
        <w:rPr>
          <w:rFonts w:ascii="Arial" w:hAnsi="Arial" w:cs="Arial"/>
          <w:bCs/>
        </w:rPr>
        <w:t>,</w:t>
      </w:r>
      <w:r w:rsidR="00F87943" w:rsidRPr="005A760A">
        <w:rPr>
          <w:rFonts w:ascii="Arial" w:hAnsi="Arial" w:cs="Arial"/>
          <w:bCs/>
        </w:rPr>
        <w:t xml:space="preserve"> or translational scientist.</w:t>
      </w:r>
    </w:p>
    <w:p w14:paraId="39E0C2BF" w14:textId="77777777" w:rsidR="00F87943" w:rsidRPr="004B7AA8" w:rsidRDefault="00F87943" w:rsidP="00F87943">
      <w:pPr>
        <w:rPr>
          <w:rFonts w:ascii="Arial" w:hAnsi="Arial" w:cs="Arial"/>
          <w:b/>
        </w:rPr>
      </w:pPr>
    </w:p>
    <w:tbl>
      <w:tblPr>
        <w:tblStyle w:val="TableGrid"/>
        <w:tblW w:w="10615" w:type="dxa"/>
        <w:jc w:val="center"/>
        <w:tblLayout w:type="fixed"/>
        <w:tblLook w:val="04A0" w:firstRow="1" w:lastRow="0" w:firstColumn="1" w:lastColumn="0" w:noHBand="0" w:noVBand="1"/>
      </w:tblPr>
      <w:tblGrid>
        <w:gridCol w:w="2875"/>
        <w:gridCol w:w="3150"/>
        <w:gridCol w:w="2070"/>
        <w:gridCol w:w="2520"/>
      </w:tblGrid>
      <w:tr w:rsidR="00F87943" w:rsidRPr="004B7AA8" w14:paraId="0EC6E82D" w14:textId="77777777" w:rsidTr="005A760A">
        <w:trPr>
          <w:jc w:val="center"/>
        </w:trPr>
        <w:tc>
          <w:tcPr>
            <w:tcW w:w="2875" w:type="dxa"/>
          </w:tcPr>
          <w:p w14:paraId="4A0AA79F" w14:textId="77777777" w:rsidR="00F87943" w:rsidRPr="004B7AA8" w:rsidRDefault="00F87943" w:rsidP="00B30F92">
            <w:pPr>
              <w:spacing w:after="120"/>
              <w:jc w:val="center"/>
              <w:rPr>
                <w:rFonts w:ascii="Arial" w:hAnsi="Arial" w:cs="Arial"/>
                <w:b/>
              </w:rPr>
            </w:pPr>
          </w:p>
          <w:p w14:paraId="15CD4FE9" w14:textId="77777777" w:rsidR="00F87943" w:rsidRPr="004B7AA8" w:rsidRDefault="00F87943" w:rsidP="00B30F92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4B7AA8">
              <w:rPr>
                <w:rFonts w:ascii="Arial" w:hAnsi="Arial" w:cs="Arial"/>
                <w:b/>
              </w:rPr>
              <w:t>Name (s)</w:t>
            </w:r>
          </w:p>
        </w:tc>
        <w:tc>
          <w:tcPr>
            <w:tcW w:w="3150" w:type="dxa"/>
          </w:tcPr>
          <w:p w14:paraId="007F6CA0" w14:textId="77777777" w:rsidR="00F87943" w:rsidRPr="004B7AA8" w:rsidRDefault="00F87943" w:rsidP="00B30F92">
            <w:pPr>
              <w:spacing w:after="120"/>
              <w:jc w:val="center"/>
              <w:rPr>
                <w:rFonts w:ascii="Arial" w:hAnsi="Arial" w:cs="Arial"/>
                <w:b/>
              </w:rPr>
            </w:pPr>
          </w:p>
          <w:p w14:paraId="3376D479" w14:textId="77777777" w:rsidR="00F87943" w:rsidRPr="004B7AA8" w:rsidRDefault="00F87943" w:rsidP="00B30F92">
            <w:pPr>
              <w:spacing w:after="120"/>
              <w:jc w:val="center"/>
              <w:rPr>
                <w:rFonts w:ascii="Arial" w:hAnsi="Arial" w:cs="Arial"/>
                <w:b/>
              </w:rPr>
            </w:pPr>
            <w:r w:rsidRPr="004B7AA8">
              <w:rPr>
                <w:rFonts w:ascii="Arial" w:hAnsi="Arial" w:cs="Arial"/>
                <w:b/>
              </w:rPr>
              <w:t>Department (s)</w:t>
            </w:r>
          </w:p>
        </w:tc>
        <w:tc>
          <w:tcPr>
            <w:tcW w:w="2070" w:type="dxa"/>
          </w:tcPr>
          <w:p w14:paraId="70C1EF16" w14:textId="77777777" w:rsidR="00F87943" w:rsidRPr="004B7AA8" w:rsidRDefault="00F87943" w:rsidP="00B30F92">
            <w:pPr>
              <w:rPr>
                <w:rFonts w:ascii="Arial" w:hAnsi="Arial" w:cs="Arial"/>
              </w:rPr>
            </w:pPr>
            <w:r w:rsidRPr="004B7AA8">
              <w:rPr>
                <w:rFonts w:ascii="Arial" w:hAnsi="Arial" w:cs="Arial"/>
                <w:b/>
              </w:rPr>
              <w:t>C</w:t>
            </w:r>
            <w:r w:rsidRPr="004B7AA8">
              <w:rPr>
                <w:rFonts w:ascii="Arial" w:hAnsi="Arial" w:cs="Arial"/>
              </w:rPr>
              <w:t xml:space="preserve"> = Clinician</w:t>
            </w:r>
          </w:p>
          <w:p w14:paraId="5AFE0F1F" w14:textId="77777777" w:rsidR="00F87943" w:rsidRPr="004B7AA8" w:rsidRDefault="00F87943" w:rsidP="00B30F92">
            <w:pPr>
              <w:rPr>
                <w:rFonts w:ascii="Arial" w:hAnsi="Arial" w:cs="Arial"/>
              </w:rPr>
            </w:pPr>
            <w:r w:rsidRPr="004B7AA8">
              <w:rPr>
                <w:rFonts w:ascii="Arial" w:hAnsi="Arial" w:cs="Arial"/>
                <w:b/>
              </w:rPr>
              <w:t>B</w:t>
            </w:r>
            <w:r w:rsidRPr="004B7AA8">
              <w:rPr>
                <w:rFonts w:ascii="Arial" w:hAnsi="Arial" w:cs="Arial"/>
              </w:rPr>
              <w:t xml:space="preserve"> = Basic</w:t>
            </w:r>
          </w:p>
          <w:p w14:paraId="5F96FEB0" w14:textId="77777777" w:rsidR="00F87943" w:rsidRPr="004B7AA8" w:rsidRDefault="00F87943" w:rsidP="00B30F92">
            <w:pPr>
              <w:rPr>
                <w:rFonts w:ascii="Arial" w:hAnsi="Arial" w:cs="Arial"/>
              </w:rPr>
            </w:pPr>
            <w:r w:rsidRPr="004B7AA8">
              <w:rPr>
                <w:rFonts w:ascii="Arial" w:hAnsi="Arial" w:cs="Arial"/>
                <w:b/>
              </w:rPr>
              <w:t>T</w:t>
            </w:r>
            <w:r w:rsidRPr="004B7AA8">
              <w:rPr>
                <w:rFonts w:ascii="Arial" w:hAnsi="Arial" w:cs="Arial"/>
              </w:rPr>
              <w:t xml:space="preserve"> = Translational</w:t>
            </w:r>
          </w:p>
        </w:tc>
        <w:tc>
          <w:tcPr>
            <w:tcW w:w="2520" w:type="dxa"/>
          </w:tcPr>
          <w:p w14:paraId="3EB58B64" w14:textId="77777777" w:rsidR="00F87943" w:rsidRPr="004B7AA8" w:rsidRDefault="00F87943" w:rsidP="00B30F92">
            <w:pPr>
              <w:rPr>
                <w:rFonts w:ascii="Arial" w:hAnsi="Arial" w:cs="Arial"/>
                <w:b/>
              </w:rPr>
            </w:pPr>
          </w:p>
          <w:p w14:paraId="55B152EB" w14:textId="77777777" w:rsidR="00F87943" w:rsidRPr="004B7AA8" w:rsidRDefault="00F87943" w:rsidP="00B30F92">
            <w:pPr>
              <w:rPr>
                <w:rFonts w:ascii="Arial" w:hAnsi="Arial" w:cs="Arial"/>
                <w:b/>
              </w:rPr>
            </w:pPr>
            <w:r w:rsidRPr="004B7AA8">
              <w:rPr>
                <w:rFonts w:ascii="Arial" w:hAnsi="Arial" w:cs="Arial"/>
                <w:b/>
              </w:rPr>
              <w:t>Role in Project</w:t>
            </w:r>
          </w:p>
        </w:tc>
      </w:tr>
      <w:tr w:rsidR="00F87943" w:rsidRPr="004B7AA8" w14:paraId="12CC98BF" w14:textId="77777777" w:rsidTr="005A760A">
        <w:trPr>
          <w:jc w:val="center"/>
        </w:trPr>
        <w:tc>
          <w:tcPr>
            <w:tcW w:w="2875" w:type="dxa"/>
          </w:tcPr>
          <w:p w14:paraId="7FC5C1E9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60AD175B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6B65E6E2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F574A5D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</w:tr>
      <w:tr w:rsidR="00F87943" w:rsidRPr="004B7AA8" w14:paraId="14F67BB6" w14:textId="77777777" w:rsidTr="005A760A">
        <w:trPr>
          <w:jc w:val="center"/>
        </w:trPr>
        <w:tc>
          <w:tcPr>
            <w:tcW w:w="2875" w:type="dxa"/>
          </w:tcPr>
          <w:p w14:paraId="4E0C8B63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524C310D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5002A2A1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1025CB57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</w:tr>
      <w:tr w:rsidR="00F87943" w:rsidRPr="004B7AA8" w14:paraId="09F2F1EB" w14:textId="77777777" w:rsidTr="005A760A">
        <w:trPr>
          <w:jc w:val="center"/>
        </w:trPr>
        <w:tc>
          <w:tcPr>
            <w:tcW w:w="2875" w:type="dxa"/>
          </w:tcPr>
          <w:p w14:paraId="4EF4A3F2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1A4268E9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00BF7F00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4D77D9FF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</w:tr>
      <w:tr w:rsidR="004B2F58" w:rsidRPr="004B7AA8" w14:paraId="724FB9B2" w14:textId="77777777" w:rsidTr="005A760A">
        <w:trPr>
          <w:jc w:val="center"/>
        </w:trPr>
        <w:tc>
          <w:tcPr>
            <w:tcW w:w="2875" w:type="dxa"/>
          </w:tcPr>
          <w:p w14:paraId="1DB088D9" w14:textId="77777777" w:rsidR="004B2F58" w:rsidRPr="004B7AA8" w:rsidRDefault="004B2F58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187EBF8E" w14:textId="77777777" w:rsidR="004B2F58" w:rsidRPr="004B7AA8" w:rsidRDefault="004B2F58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51877271" w14:textId="77777777" w:rsidR="004B2F58" w:rsidRPr="004B7AA8" w:rsidRDefault="004B2F58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543E3A4F" w14:textId="77777777" w:rsidR="004B2F58" w:rsidRPr="004B7AA8" w:rsidRDefault="004B2F58" w:rsidP="00B30F92">
            <w:pPr>
              <w:spacing w:after="120"/>
              <w:rPr>
                <w:rFonts w:ascii="Arial" w:hAnsi="Arial" w:cs="Arial"/>
              </w:rPr>
            </w:pPr>
          </w:p>
        </w:tc>
      </w:tr>
      <w:tr w:rsidR="00F87943" w:rsidRPr="004B7AA8" w14:paraId="4F1C18E0" w14:textId="77777777" w:rsidTr="005A760A">
        <w:trPr>
          <w:jc w:val="center"/>
        </w:trPr>
        <w:tc>
          <w:tcPr>
            <w:tcW w:w="2875" w:type="dxa"/>
          </w:tcPr>
          <w:p w14:paraId="483780FD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50" w:type="dxa"/>
          </w:tcPr>
          <w:p w14:paraId="145C41BB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325251EA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1B1D5394" w14:textId="77777777" w:rsidR="00F87943" w:rsidRPr="004B7AA8" w:rsidRDefault="00F87943" w:rsidP="00B30F92">
            <w:pPr>
              <w:spacing w:after="120"/>
              <w:rPr>
                <w:rFonts w:ascii="Arial" w:hAnsi="Arial" w:cs="Arial"/>
              </w:rPr>
            </w:pPr>
          </w:p>
        </w:tc>
      </w:tr>
    </w:tbl>
    <w:p w14:paraId="45F0A80A" w14:textId="1F5ED055" w:rsidR="004B2F58" w:rsidRDefault="004B2F58" w:rsidP="00F87943">
      <w:pPr>
        <w:spacing w:after="120"/>
        <w:rPr>
          <w:rFonts w:ascii="Arial" w:hAnsi="Arial" w:cs="Arial"/>
        </w:rPr>
      </w:pPr>
    </w:p>
    <w:p w14:paraId="2EEC0665" w14:textId="77777777" w:rsidR="00A12255" w:rsidRDefault="00A12255" w:rsidP="004B2F58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299E412E" w14:textId="77777777" w:rsidR="00A12255" w:rsidRDefault="00A12255" w:rsidP="004B2F58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6724CDC9" w14:textId="2FBE10FB" w:rsidR="004B2F58" w:rsidRPr="00684C8E" w:rsidRDefault="004B2F58" w:rsidP="004B2F58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>BIDMC InSPIRE Initiative</w:t>
      </w:r>
    </w:p>
    <w:p w14:paraId="09F776BC" w14:textId="15A1A457" w:rsidR="004B2F58" w:rsidRDefault="004B2F58" w:rsidP="004B2F58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>202</w:t>
      </w:r>
      <w:r w:rsidR="00093074">
        <w:rPr>
          <w:rFonts w:ascii="Arial" w:hAnsi="Arial" w:cs="Arial"/>
          <w:b/>
          <w:color w:val="1F497D" w:themeColor="text2"/>
          <w:sz w:val="28"/>
          <w:szCs w:val="28"/>
        </w:rPr>
        <w:t>6</w:t>
      </w:r>
      <w:r w:rsidRPr="00684C8E">
        <w:rPr>
          <w:rFonts w:ascii="Arial" w:hAnsi="Arial" w:cs="Arial"/>
          <w:b/>
          <w:color w:val="1F497D" w:themeColor="text2"/>
          <w:sz w:val="28"/>
          <w:szCs w:val="28"/>
        </w:rPr>
        <w:t xml:space="preserve"> Spark Grant Awards</w:t>
      </w:r>
    </w:p>
    <w:p w14:paraId="7592AE2F" w14:textId="77777777" w:rsidR="004B2F58" w:rsidRPr="00684C8E" w:rsidRDefault="004B2F58" w:rsidP="004B2F58">
      <w:pPr>
        <w:jc w:val="center"/>
        <w:rPr>
          <w:rFonts w:ascii="Arial" w:hAnsi="Arial" w:cs="Arial"/>
          <w:b/>
          <w:color w:val="1F497D" w:themeColor="text2"/>
          <w:sz w:val="28"/>
          <w:szCs w:val="28"/>
        </w:rPr>
      </w:pPr>
    </w:p>
    <w:p w14:paraId="17314181" w14:textId="30ACE04C" w:rsidR="004B2F58" w:rsidRPr="004B2F58" w:rsidRDefault="004B2F58" w:rsidP="004B2F58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ject Summary</w:t>
      </w:r>
    </w:p>
    <w:p w14:paraId="57AAB23A" w14:textId="04DB10F7" w:rsidR="004B2F58" w:rsidRPr="004B2F58" w:rsidRDefault="004B2F58" w:rsidP="004B2F58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B2F58">
        <w:rPr>
          <w:rFonts w:ascii="Times New Roman" w:hAnsi="Times New Roman" w:cs="Times New Roman"/>
          <w:b/>
          <w:sz w:val="28"/>
          <w:szCs w:val="28"/>
        </w:rPr>
        <w:t>(Page 3 of 3)</w:t>
      </w:r>
    </w:p>
    <w:p w14:paraId="003C1CFA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0BD608D5" w14:textId="2EBA7BAE" w:rsidR="004B2F58" w:rsidRDefault="004B2F58" w:rsidP="00F96086">
      <w:pPr>
        <w:jc w:val="both"/>
        <w:rPr>
          <w:rFonts w:ascii="Arial" w:hAnsi="Arial" w:cs="Arial"/>
        </w:rPr>
      </w:pPr>
      <w:r w:rsidRPr="00751EB7">
        <w:rPr>
          <w:rFonts w:ascii="Arial" w:hAnsi="Arial" w:cs="Arial"/>
          <w:b/>
          <w:u w:val="single"/>
        </w:rPr>
        <w:t>Project Summary/Abstrac</w:t>
      </w:r>
      <w:r w:rsidRPr="00A12255">
        <w:rPr>
          <w:rFonts w:ascii="Arial" w:hAnsi="Arial" w:cs="Arial"/>
          <w:b/>
          <w:u w:val="single"/>
        </w:rPr>
        <w:t>t:</w:t>
      </w:r>
      <w:r w:rsidRPr="00A12255">
        <w:rPr>
          <w:rFonts w:ascii="Arial" w:hAnsi="Arial" w:cs="Arial"/>
          <w:b/>
        </w:rPr>
        <w:t xml:space="preserve"> </w:t>
      </w:r>
      <w:r w:rsidRPr="004B2F58">
        <w:rPr>
          <w:rFonts w:ascii="Arial" w:hAnsi="Arial" w:cs="Arial"/>
          <w:bCs/>
        </w:rPr>
        <w:t>(max 300 words)</w:t>
      </w:r>
      <w:r>
        <w:rPr>
          <w:rFonts w:ascii="Arial" w:hAnsi="Arial" w:cs="Arial"/>
          <w:bCs/>
        </w:rPr>
        <w:t xml:space="preserve"> </w:t>
      </w:r>
    </w:p>
    <w:p w14:paraId="64158B56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79F4C149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719F3556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36ABCFE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576210AF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3A72EE2A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95BD569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4F92DB4F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69DFCFAA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7672A74D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560ECDFD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7AEB5C3C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C3C58CA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3FA76368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85714DC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532027A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201DDA3C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5583B4C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738B0F15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647A26C9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48F9BBCA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0FDE597F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2F1DCF90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024E9BED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9DE5694" w14:textId="77777777" w:rsidR="004B2F58" w:rsidRDefault="004B2F58" w:rsidP="00F87943">
      <w:pPr>
        <w:spacing w:after="120"/>
        <w:rPr>
          <w:rFonts w:ascii="Arial" w:hAnsi="Arial" w:cs="Arial"/>
        </w:rPr>
      </w:pPr>
    </w:p>
    <w:p w14:paraId="1603C2D8" w14:textId="77777777" w:rsidR="004B2F58" w:rsidRDefault="004B2F58" w:rsidP="00F87943">
      <w:pPr>
        <w:spacing w:after="120"/>
        <w:rPr>
          <w:rFonts w:ascii="Arial" w:hAnsi="Arial" w:cs="Arial"/>
        </w:rPr>
      </w:pPr>
    </w:p>
    <w:sectPr w:rsidR="004B2F58" w:rsidSect="00385008">
      <w:footerReference w:type="default" r:id="rId10"/>
      <w:pgSz w:w="12240" w:h="15840"/>
      <w:pgMar w:top="432" w:right="1008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6973B" w14:textId="77777777" w:rsidR="00D30D79" w:rsidRDefault="00D30D79" w:rsidP="00F1260B">
      <w:r>
        <w:separator/>
      </w:r>
    </w:p>
  </w:endnote>
  <w:endnote w:type="continuationSeparator" w:id="0">
    <w:p w14:paraId="449C71A0" w14:textId="77777777" w:rsidR="00D30D79" w:rsidRDefault="00D30D79" w:rsidP="00F1260B">
      <w:r>
        <w:continuationSeparator/>
      </w:r>
    </w:p>
  </w:endnote>
  <w:endnote w:type="continuationNotice" w:id="1">
    <w:p w14:paraId="1B2660EA" w14:textId="77777777" w:rsidR="00D30D79" w:rsidRDefault="00D30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6123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40899B" w14:textId="67F146C6" w:rsidR="00151867" w:rsidRDefault="001518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19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7569D8B" w14:textId="77777777" w:rsidR="00151867" w:rsidRDefault="001518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257BA" w14:textId="77777777" w:rsidR="00D30D79" w:rsidRDefault="00D30D79" w:rsidP="00F1260B">
      <w:r>
        <w:separator/>
      </w:r>
    </w:p>
  </w:footnote>
  <w:footnote w:type="continuationSeparator" w:id="0">
    <w:p w14:paraId="03EC639C" w14:textId="77777777" w:rsidR="00D30D79" w:rsidRDefault="00D30D79" w:rsidP="00F1260B">
      <w:r>
        <w:continuationSeparator/>
      </w:r>
    </w:p>
  </w:footnote>
  <w:footnote w:type="continuationNotice" w:id="1">
    <w:p w14:paraId="4AD34B96" w14:textId="77777777" w:rsidR="00D30D79" w:rsidRDefault="00D30D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F2DA0"/>
    <w:multiLevelType w:val="hybridMultilevel"/>
    <w:tmpl w:val="20C8DD2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8466978"/>
    <w:multiLevelType w:val="hybridMultilevel"/>
    <w:tmpl w:val="13B2F3B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2C46CF0"/>
    <w:multiLevelType w:val="hybridMultilevel"/>
    <w:tmpl w:val="281656A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246B5E1B"/>
    <w:multiLevelType w:val="hybridMultilevel"/>
    <w:tmpl w:val="CBC01F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BB7EFD"/>
    <w:multiLevelType w:val="hybridMultilevel"/>
    <w:tmpl w:val="1AD23AE4"/>
    <w:lvl w:ilvl="0" w:tplc="8E98EC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F60B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54A9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249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5A41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1EA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8A4B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9A20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F213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C4F0043"/>
    <w:multiLevelType w:val="hybridMultilevel"/>
    <w:tmpl w:val="830AB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2682D"/>
    <w:multiLevelType w:val="hybridMultilevel"/>
    <w:tmpl w:val="14CAF680"/>
    <w:lvl w:ilvl="0" w:tplc="FD7AC34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34217"/>
    <w:multiLevelType w:val="hybridMultilevel"/>
    <w:tmpl w:val="80CA6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01976"/>
    <w:multiLevelType w:val="hybridMultilevel"/>
    <w:tmpl w:val="0B8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A062E"/>
    <w:multiLevelType w:val="hybridMultilevel"/>
    <w:tmpl w:val="6172CFB6"/>
    <w:lvl w:ilvl="0" w:tplc="EF065D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3C7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861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C68C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2A97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2649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BE13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1EDC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BCD0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6453758"/>
    <w:multiLevelType w:val="hybridMultilevel"/>
    <w:tmpl w:val="57861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77130"/>
    <w:multiLevelType w:val="hybridMultilevel"/>
    <w:tmpl w:val="185E2890"/>
    <w:lvl w:ilvl="0" w:tplc="A530AA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428D1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5027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894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384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3E06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3E8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BC23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1EDF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9911F91"/>
    <w:multiLevelType w:val="hybridMultilevel"/>
    <w:tmpl w:val="1A3CF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B0A4E"/>
    <w:multiLevelType w:val="hybridMultilevel"/>
    <w:tmpl w:val="1312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D6B80"/>
    <w:multiLevelType w:val="hybridMultilevel"/>
    <w:tmpl w:val="9312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5F21A1"/>
    <w:multiLevelType w:val="hybridMultilevel"/>
    <w:tmpl w:val="296C7B2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7A65EF"/>
    <w:multiLevelType w:val="hybridMultilevel"/>
    <w:tmpl w:val="B526F1FA"/>
    <w:lvl w:ilvl="0" w:tplc="51DCE1D4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AE5183"/>
    <w:multiLevelType w:val="hybridMultilevel"/>
    <w:tmpl w:val="7C926E8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1465424"/>
    <w:multiLevelType w:val="hybridMultilevel"/>
    <w:tmpl w:val="8E5A9AFC"/>
    <w:lvl w:ilvl="0" w:tplc="4CBADF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0A9AC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F80B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DAF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9005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2C3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8E56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9A2C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F06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4BA4B2F"/>
    <w:multiLevelType w:val="hybridMultilevel"/>
    <w:tmpl w:val="E350F004"/>
    <w:lvl w:ilvl="0" w:tplc="11B0C8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9"/>
  </w:num>
  <w:num w:numId="5">
    <w:abstractNumId w:val="8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18"/>
  </w:num>
  <w:num w:numId="11">
    <w:abstractNumId w:val="10"/>
  </w:num>
  <w:num w:numId="12">
    <w:abstractNumId w:val="13"/>
  </w:num>
  <w:num w:numId="13">
    <w:abstractNumId w:val="15"/>
  </w:num>
  <w:num w:numId="14">
    <w:abstractNumId w:val="16"/>
  </w:num>
  <w:num w:numId="15">
    <w:abstractNumId w:val="1"/>
  </w:num>
  <w:num w:numId="16">
    <w:abstractNumId w:val="0"/>
  </w:num>
  <w:num w:numId="17">
    <w:abstractNumId w:val="2"/>
  </w:num>
  <w:num w:numId="18">
    <w:abstractNumId w:val="17"/>
  </w:num>
  <w:num w:numId="19">
    <w:abstractNumId w:val="1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tDAxMzEzNTcytDRQ0lEKTi0uzszPAykwrAUAxIqkLCwAAAA="/>
    <w:docVar w:name="paperpile-doc-id" w:val="V972J339Y719C434"/>
    <w:docVar w:name="paperpile-doc-name" w:val="HIRM Core RFA 2021[1].docx"/>
  </w:docVars>
  <w:rsids>
    <w:rsidRoot w:val="00DE3C0E"/>
    <w:rsid w:val="000060D3"/>
    <w:rsid w:val="00016A48"/>
    <w:rsid w:val="0001782B"/>
    <w:rsid w:val="000359A6"/>
    <w:rsid w:val="00042374"/>
    <w:rsid w:val="00043679"/>
    <w:rsid w:val="000442D8"/>
    <w:rsid w:val="0005345A"/>
    <w:rsid w:val="000621F3"/>
    <w:rsid w:val="00093074"/>
    <w:rsid w:val="000A39B5"/>
    <w:rsid w:val="000A58BF"/>
    <w:rsid w:val="000B7769"/>
    <w:rsid w:val="000D2F95"/>
    <w:rsid w:val="000E2D4C"/>
    <w:rsid w:val="000E40DE"/>
    <w:rsid w:val="000E62A9"/>
    <w:rsid w:val="000F005F"/>
    <w:rsid w:val="001074F2"/>
    <w:rsid w:val="0011494D"/>
    <w:rsid w:val="00115BBC"/>
    <w:rsid w:val="00116190"/>
    <w:rsid w:val="001336A2"/>
    <w:rsid w:val="00140F03"/>
    <w:rsid w:val="00143172"/>
    <w:rsid w:val="00147257"/>
    <w:rsid w:val="00151867"/>
    <w:rsid w:val="0015354C"/>
    <w:rsid w:val="001537D5"/>
    <w:rsid w:val="001547CB"/>
    <w:rsid w:val="0016172C"/>
    <w:rsid w:val="00175168"/>
    <w:rsid w:val="00192208"/>
    <w:rsid w:val="001B126F"/>
    <w:rsid w:val="001D1E87"/>
    <w:rsid w:val="001D3945"/>
    <w:rsid w:val="001E339D"/>
    <w:rsid w:val="001E49C4"/>
    <w:rsid w:val="001F44F4"/>
    <w:rsid w:val="001F4B4F"/>
    <w:rsid w:val="0020246E"/>
    <w:rsid w:val="00221A28"/>
    <w:rsid w:val="00234B9D"/>
    <w:rsid w:val="002354B0"/>
    <w:rsid w:val="00240B6C"/>
    <w:rsid w:val="00263AD3"/>
    <w:rsid w:val="002827A5"/>
    <w:rsid w:val="00295986"/>
    <w:rsid w:val="002A0D23"/>
    <w:rsid w:val="002B6FFA"/>
    <w:rsid w:val="002B7573"/>
    <w:rsid w:val="002C7D26"/>
    <w:rsid w:val="002D170C"/>
    <w:rsid w:val="002D4441"/>
    <w:rsid w:val="002E6612"/>
    <w:rsid w:val="002F0F86"/>
    <w:rsid w:val="002F39A7"/>
    <w:rsid w:val="0030405D"/>
    <w:rsid w:val="00316E01"/>
    <w:rsid w:val="0033245B"/>
    <w:rsid w:val="003426F9"/>
    <w:rsid w:val="003466A9"/>
    <w:rsid w:val="00352DB3"/>
    <w:rsid w:val="003537DF"/>
    <w:rsid w:val="00353CCD"/>
    <w:rsid w:val="00354A40"/>
    <w:rsid w:val="003753F2"/>
    <w:rsid w:val="00377491"/>
    <w:rsid w:val="00385008"/>
    <w:rsid w:val="00385B75"/>
    <w:rsid w:val="003926C8"/>
    <w:rsid w:val="003A4AE2"/>
    <w:rsid w:val="003D1E18"/>
    <w:rsid w:val="003D77A3"/>
    <w:rsid w:val="003E3DD2"/>
    <w:rsid w:val="00411A3A"/>
    <w:rsid w:val="00415D31"/>
    <w:rsid w:val="00424403"/>
    <w:rsid w:val="00424799"/>
    <w:rsid w:val="00427C38"/>
    <w:rsid w:val="00432849"/>
    <w:rsid w:val="00441373"/>
    <w:rsid w:val="00445BE3"/>
    <w:rsid w:val="00487A03"/>
    <w:rsid w:val="00493423"/>
    <w:rsid w:val="00495D73"/>
    <w:rsid w:val="00497BBE"/>
    <w:rsid w:val="004A0DF6"/>
    <w:rsid w:val="004A1972"/>
    <w:rsid w:val="004A355B"/>
    <w:rsid w:val="004B2B5E"/>
    <w:rsid w:val="004B2F58"/>
    <w:rsid w:val="004B3F39"/>
    <w:rsid w:val="004B7AA8"/>
    <w:rsid w:val="004C7D13"/>
    <w:rsid w:val="004D1AD1"/>
    <w:rsid w:val="004D5008"/>
    <w:rsid w:val="004D6F2C"/>
    <w:rsid w:val="004F6A2B"/>
    <w:rsid w:val="005027C8"/>
    <w:rsid w:val="00513527"/>
    <w:rsid w:val="00546B19"/>
    <w:rsid w:val="00564B76"/>
    <w:rsid w:val="00570AC9"/>
    <w:rsid w:val="0057655C"/>
    <w:rsid w:val="00596EB7"/>
    <w:rsid w:val="005A31A2"/>
    <w:rsid w:val="005A760A"/>
    <w:rsid w:val="005C24A9"/>
    <w:rsid w:val="005C2C0F"/>
    <w:rsid w:val="005E4050"/>
    <w:rsid w:val="005E7AA3"/>
    <w:rsid w:val="005F51D6"/>
    <w:rsid w:val="005F7194"/>
    <w:rsid w:val="00622CC0"/>
    <w:rsid w:val="0063505D"/>
    <w:rsid w:val="00646A04"/>
    <w:rsid w:val="006623F5"/>
    <w:rsid w:val="00666943"/>
    <w:rsid w:val="0067179D"/>
    <w:rsid w:val="0067747E"/>
    <w:rsid w:val="00684C8E"/>
    <w:rsid w:val="006A22B6"/>
    <w:rsid w:val="006C0896"/>
    <w:rsid w:val="006D6865"/>
    <w:rsid w:val="006E09FF"/>
    <w:rsid w:val="006E5C73"/>
    <w:rsid w:val="006E7376"/>
    <w:rsid w:val="006F45B9"/>
    <w:rsid w:val="00700503"/>
    <w:rsid w:val="00703380"/>
    <w:rsid w:val="00716B1C"/>
    <w:rsid w:val="007228C3"/>
    <w:rsid w:val="0073766A"/>
    <w:rsid w:val="007463EA"/>
    <w:rsid w:val="00751EB7"/>
    <w:rsid w:val="00762BE4"/>
    <w:rsid w:val="00762C65"/>
    <w:rsid w:val="007637D9"/>
    <w:rsid w:val="00772290"/>
    <w:rsid w:val="007940B5"/>
    <w:rsid w:val="007A05EF"/>
    <w:rsid w:val="007A54A3"/>
    <w:rsid w:val="007A63BE"/>
    <w:rsid w:val="007A7943"/>
    <w:rsid w:val="007B5AEF"/>
    <w:rsid w:val="007C0CD0"/>
    <w:rsid w:val="007C7C01"/>
    <w:rsid w:val="007E2463"/>
    <w:rsid w:val="007E371D"/>
    <w:rsid w:val="007F41BF"/>
    <w:rsid w:val="007F7DAE"/>
    <w:rsid w:val="00804ED3"/>
    <w:rsid w:val="00815A25"/>
    <w:rsid w:val="0083041F"/>
    <w:rsid w:val="00833A78"/>
    <w:rsid w:val="00841F78"/>
    <w:rsid w:val="00842DEF"/>
    <w:rsid w:val="0085015C"/>
    <w:rsid w:val="008521FA"/>
    <w:rsid w:val="0085598A"/>
    <w:rsid w:val="00855BF9"/>
    <w:rsid w:val="00862330"/>
    <w:rsid w:val="00870C9E"/>
    <w:rsid w:val="00875BD1"/>
    <w:rsid w:val="008903E0"/>
    <w:rsid w:val="00896E47"/>
    <w:rsid w:val="008B125F"/>
    <w:rsid w:val="008B13F9"/>
    <w:rsid w:val="008D1DE0"/>
    <w:rsid w:val="008D6298"/>
    <w:rsid w:val="008E7C49"/>
    <w:rsid w:val="00906E90"/>
    <w:rsid w:val="00911D2B"/>
    <w:rsid w:val="00916088"/>
    <w:rsid w:val="009271E6"/>
    <w:rsid w:val="00930C5A"/>
    <w:rsid w:val="00931905"/>
    <w:rsid w:val="00937FF7"/>
    <w:rsid w:val="00940918"/>
    <w:rsid w:val="00952B4F"/>
    <w:rsid w:val="00956F7D"/>
    <w:rsid w:val="009620AA"/>
    <w:rsid w:val="0096615C"/>
    <w:rsid w:val="00973F92"/>
    <w:rsid w:val="009757DF"/>
    <w:rsid w:val="009817A4"/>
    <w:rsid w:val="009847CC"/>
    <w:rsid w:val="00997F00"/>
    <w:rsid w:val="009B2F26"/>
    <w:rsid w:val="009C77B4"/>
    <w:rsid w:val="009E5BBC"/>
    <w:rsid w:val="009F1724"/>
    <w:rsid w:val="009F497C"/>
    <w:rsid w:val="00A00152"/>
    <w:rsid w:val="00A05685"/>
    <w:rsid w:val="00A06FB3"/>
    <w:rsid w:val="00A12255"/>
    <w:rsid w:val="00A2735A"/>
    <w:rsid w:val="00A276CF"/>
    <w:rsid w:val="00A325BD"/>
    <w:rsid w:val="00A3330A"/>
    <w:rsid w:val="00A4261C"/>
    <w:rsid w:val="00A603C2"/>
    <w:rsid w:val="00A71845"/>
    <w:rsid w:val="00A85627"/>
    <w:rsid w:val="00AA1EB2"/>
    <w:rsid w:val="00AA797A"/>
    <w:rsid w:val="00AB5CF4"/>
    <w:rsid w:val="00AC4484"/>
    <w:rsid w:val="00AC76C6"/>
    <w:rsid w:val="00AD319D"/>
    <w:rsid w:val="00AD50C5"/>
    <w:rsid w:val="00AE001F"/>
    <w:rsid w:val="00AE379D"/>
    <w:rsid w:val="00AF2C09"/>
    <w:rsid w:val="00AF5EA0"/>
    <w:rsid w:val="00B15667"/>
    <w:rsid w:val="00B220CD"/>
    <w:rsid w:val="00B36D7F"/>
    <w:rsid w:val="00B44C57"/>
    <w:rsid w:val="00B52662"/>
    <w:rsid w:val="00B60F1E"/>
    <w:rsid w:val="00B61F6C"/>
    <w:rsid w:val="00B652A3"/>
    <w:rsid w:val="00B66EEB"/>
    <w:rsid w:val="00B7179C"/>
    <w:rsid w:val="00B8137E"/>
    <w:rsid w:val="00B91F8A"/>
    <w:rsid w:val="00B943BA"/>
    <w:rsid w:val="00BB4594"/>
    <w:rsid w:val="00BB66A8"/>
    <w:rsid w:val="00BC362C"/>
    <w:rsid w:val="00BC658F"/>
    <w:rsid w:val="00BD3FA3"/>
    <w:rsid w:val="00BD5D5A"/>
    <w:rsid w:val="00BD7503"/>
    <w:rsid w:val="00BE593A"/>
    <w:rsid w:val="00BE7998"/>
    <w:rsid w:val="00C10AD0"/>
    <w:rsid w:val="00C11062"/>
    <w:rsid w:val="00C12408"/>
    <w:rsid w:val="00C1697A"/>
    <w:rsid w:val="00C2751F"/>
    <w:rsid w:val="00C50790"/>
    <w:rsid w:val="00C55FA3"/>
    <w:rsid w:val="00C61513"/>
    <w:rsid w:val="00C61E72"/>
    <w:rsid w:val="00C720E1"/>
    <w:rsid w:val="00C8173A"/>
    <w:rsid w:val="00C83D2D"/>
    <w:rsid w:val="00CA1413"/>
    <w:rsid w:val="00CC5683"/>
    <w:rsid w:val="00CD087D"/>
    <w:rsid w:val="00CD117A"/>
    <w:rsid w:val="00CD3B10"/>
    <w:rsid w:val="00CE136C"/>
    <w:rsid w:val="00CF471E"/>
    <w:rsid w:val="00D11F6E"/>
    <w:rsid w:val="00D22AF6"/>
    <w:rsid w:val="00D25871"/>
    <w:rsid w:val="00D30D79"/>
    <w:rsid w:val="00D30DD2"/>
    <w:rsid w:val="00D34865"/>
    <w:rsid w:val="00D4128D"/>
    <w:rsid w:val="00D46D37"/>
    <w:rsid w:val="00D525CA"/>
    <w:rsid w:val="00D5487F"/>
    <w:rsid w:val="00D76F5D"/>
    <w:rsid w:val="00D83A1D"/>
    <w:rsid w:val="00D87927"/>
    <w:rsid w:val="00DB22B0"/>
    <w:rsid w:val="00DB3E08"/>
    <w:rsid w:val="00DB432A"/>
    <w:rsid w:val="00DB51FC"/>
    <w:rsid w:val="00DB5CE2"/>
    <w:rsid w:val="00DC0B44"/>
    <w:rsid w:val="00DD6872"/>
    <w:rsid w:val="00DD7609"/>
    <w:rsid w:val="00DE3C0E"/>
    <w:rsid w:val="00DF020B"/>
    <w:rsid w:val="00E03B20"/>
    <w:rsid w:val="00E063EB"/>
    <w:rsid w:val="00E106E0"/>
    <w:rsid w:val="00E1357C"/>
    <w:rsid w:val="00E219F3"/>
    <w:rsid w:val="00E32C30"/>
    <w:rsid w:val="00E37996"/>
    <w:rsid w:val="00E468D6"/>
    <w:rsid w:val="00E53B2D"/>
    <w:rsid w:val="00E61AEF"/>
    <w:rsid w:val="00E626C3"/>
    <w:rsid w:val="00E65562"/>
    <w:rsid w:val="00E7215C"/>
    <w:rsid w:val="00E831D6"/>
    <w:rsid w:val="00EA0497"/>
    <w:rsid w:val="00EA710A"/>
    <w:rsid w:val="00EB5BD9"/>
    <w:rsid w:val="00EC2E80"/>
    <w:rsid w:val="00ED1727"/>
    <w:rsid w:val="00ED2F93"/>
    <w:rsid w:val="00ED7BBD"/>
    <w:rsid w:val="00F1260B"/>
    <w:rsid w:val="00F17324"/>
    <w:rsid w:val="00F369D0"/>
    <w:rsid w:val="00F47726"/>
    <w:rsid w:val="00F52D92"/>
    <w:rsid w:val="00F540B2"/>
    <w:rsid w:val="00F85932"/>
    <w:rsid w:val="00F87943"/>
    <w:rsid w:val="00F952FD"/>
    <w:rsid w:val="00F96086"/>
    <w:rsid w:val="00FA7673"/>
    <w:rsid w:val="00FB38B8"/>
    <w:rsid w:val="00FB771B"/>
    <w:rsid w:val="00FC4C65"/>
    <w:rsid w:val="0B77622F"/>
    <w:rsid w:val="0D753F57"/>
    <w:rsid w:val="31A6E9E5"/>
    <w:rsid w:val="4066D2CD"/>
    <w:rsid w:val="781FB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9E570D5"/>
  <w15:docId w15:val="{79F0624B-D2FD-4F22-A69A-865D6705E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B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E3C0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2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260B"/>
  </w:style>
  <w:style w:type="paragraph" w:styleId="Footer">
    <w:name w:val="footer"/>
    <w:basedOn w:val="Normal"/>
    <w:link w:val="FooterChar"/>
    <w:uiPriority w:val="99"/>
    <w:unhideWhenUsed/>
    <w:rsid w:val="00F126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260B"/>
  </w:style>
  <w:style w:type="paragraph" w:styleId="BalloonText">
    <w:name w:val="Balloon Text"/>
    <w:basedOn w:val="Normal"/>
    <w:link w:val="BalloonTextChar"/>
    <w:uiPriority w:val="99"/>
    <w:semiHidden/>
    <w:unhideWhenUsed/>
    <w:rsid w:val="00F126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60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03380"/>
    <w:pPr>
      <w:ind w:left="720"/>
      <w:contextualSpacing/>
    </w:pPr>
    <w:rPr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53CC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959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B1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13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1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1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13F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50C5"/>
  </w:style>
  <w:style w:type="table" w:styleId="TableGrid">
    <w:name w:val="Table Grid"/>
    <w:basedOn w:val="TableNormal"/>
    <w:uiPriority w:val="39"/>
    <w:rsid w:val="00016A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7943"/>
  </w:style>
  <w:style w:type="character" w:styleId="UnresolvedMention">
    <w:name w:val="Unresolved Mention"/>
    <w:basedOn w:val="DefaultParagraphFont"/>
    <w:uiPriority w:val="99"/>
    <w:semiHidden/>
    <w:unhideWhenUsed/>
    <w:rsid w:val="00E03B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28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64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6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8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69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9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74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32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2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4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73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9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61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825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279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894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3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8587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O@bidmc.harva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osborn5@bidmc.harvar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F3A805-EF84-4730-B836-A9051D9DA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74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DMC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snitz,Hilary F. (BIDMC - CANCER CENTER)</dc:creator>
  <cp:lastModifiedBy>Osborn, Teresia (BIDMC - Academic Strategy)</cp:lastModifiedBy>
  <cp:revision>2</cp:revision>
  <cp:lastPrinted>2023-11-28T21:24:00Z</cp:lastPrinted>
  <dcterms:created xsi:type="dcterms:W3CDTF">2026-01-06T16:45:00Z</dcterms:created>
  <dcterms:modified xsi:type="dcterms:W3CDTF">2026-01-0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24b3f00caf20f893747e3295520b0cf98ba3db849af8ebb90828fbf99203d0</vt:lpwstr>
  </property>
</Properties>
</file>